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32FA" w14:textId="77777777" w:rsidR="0030241F" w:rsidRDefault="0030241F" w:rsidP="0030241F">
      <w:pPr>
        <w:rPr>
          <w:rFonts w:ascii="Times New Roman" w:hAnsi="Times New Roman" w:cs="Times New Roman"/>
          <w:sz w:val="28"/>
          <w:szCs w:val="28"/>
          <w:lang w:val="es-ES"/>
        </w:rPr>
      </w:pPr>
      <w:r>
        <w:rPr>
          <w:rFonts w:ascii="Times New Roman" w:hAnsi="Times New Roman" w:cs="Times New Roman"/>
          <w:sz w:val="28"/>
          <w:szCs w:val="28"/>
          <w:lang w:val="es-ES"/>
        </w:rPr>
        <w:t>Raúl Alfredo Montes</w:t>
      </w:r>
    </w:p>
    <w:p w14:paraId="116E4517" w14:textId="77777777" w:rsidR="0030241F" w:rsidRDefault="0030241F" w:rsidP="0030241F">
      <w:pPr>
        <w:rPr>
          <w:rFonts w:ascii="Times New Roman" w:hAnsi="Times New Roman" w:cs="Times New Roman"/>
          <w:sz w:val="28"/>
          <w:szCs w:val="28"/>
          <w:lang w:val="es-ES"/>
        </w:rPr>
      </w:pPr>
      <w:r>
        <w:rPr>
          <w:rFonts w:ascii="Times New Roman" w:hAnsi="Times New Roman" w:cs="Times New Roman"/>
          <w:sz w:val="28"/>
          <w:szCs w:val="28"/>
          <w:lang w:val="es-ES"/>
        </w:rPr>
        <w:t xml:space="preserve">SPA 3301 OL35 </w:t>
      </w:r>
    </w:p>
    <w:p w14:paraId="4E5D3389" w14:textId="77777777" w:rsidR="0030241F" w:rsidRDefault="0030241F" w:rsidP="0030241F">
      <w:pPr>
        <w:rPr>
          <w:rFonts w:ascii="Times New Roman" w:hAnsi="Times New Roman" w:cs="Times New Roman"/>
          <w:sz w:val="28"/>
          <w:szCs w:val="28"/>
          <w:lang w:val="es-ES"/>
        </w:rPr>
      </w:pPr>
      <w:r>
        <w:rPr>
          <w:rFonts w:ascii="Times New Roman" w:hAnsi="Times New Roman" w:cs="Times New Roman"/>
          <w:sz w:val="28"/>
          <w:szCs w:val="28"/>
          <w:lang w:val="es-ES"/>
        </w:rPr>
        <w:t xml:space="preserve">Profesora Inés Corujo </w:t>
      </w:r>
    </w:p>
    <w:p w14:paraId="688EF7BE" w14:textId="01E793B2" w:rsidR="0030241F" w:rsidRDefault="00337587" w:rsidP="0030241F">
      <w:pPr>
        <w:rPr>
          <w:rFonts w:ascii="Times New Roman" w:hAnsi="Times New Roman" w:cs="Times New Roman"/>
          <w:sz w:val="28"/>
          <w:szCs w:val="28"/>
          <w:lang w:val="es-ES"/>
        </w:rPr>
      </w:pPr>
      <w:r>
        <w:rPr>
          <w:rFonts w:ascii="Times New Roman" w:hAnsi="Times New Roman" w:cs="Times New Roman"/>
          <w:sz w:val="28"/>
          <w:szCs w:val="28"/>
          <w:lang w:val="es-ES"/>
        </w:rPr>
        <w:t>Reflexión</w:t>
      </w:r>
      <w:r w:rsidR="00F7399B">
        <w:rPr>
          <w:rFonts w:ascii="Times New Roman" w:hAnsi="Times New Roman" w:cs="Times New Roman"/>
          <w:sz w:val="28"/>
          <w:szCs w:val="28"/>
          <w:lang w:val="es-ES"/>
        </w:rPr>
        <w:t xml:space="preserve"> 1</w:t>
      </w:r>
    </w:p>
    <w:p w14:paraId="4FC32038" w14:textId="77777777" w:rsidR="0030241F" w:rsidRDefault="0030241F" w:rsidP="0030241F">
      <w:pPr>
        <w:rPr>
          <w:rFonts w:ascii="Times New Roman" w:hAnsi="Times New Roman" w:cs="Times New Roman"/>
          <w:sz w:val="28"/>
          <w:szCs w:val="28"/>
          <w:lang w:val="es-ES"/>
        </w:rPr>
      </w:pPr>
    </w:p>
    <w:p w14:paraId="26C35AA5" w14:textId="2F3FE9CD" w:rsidR="001F254B" w:rsidRDefault="0078186C" w:rsidP="000D1178">
      <w:pPr>
        <w:spacing w:line="480" w:lineRule="auto"/>
        <w:jc w:val="center"/>
        <w:rPr>
          <w:rFonts w:ascii="Times New Roman" w:hAnsi="Times New Roman" w:cs="Times New Roman"/>
          <w:i/>
          <w:iCs/>
          <w:sz w:val="28"/>
          <w:szCs w:val="28"/>
          <w:lang w:val="es-ES"/>
        </w:rPr>
      </w:pPr>
      <w:r>
        <w:rPr>
          <w:rFonts w:ascii="Times New Roman" w:hAnsi="Times New Roman" w:cs="Times New Roman"/>
          <w:i/>
          <w:iCs/>
          <w:sz w:val="28"/>
          <w:szCs w:val="28"/>
          <w:lang w:val="es-ES"/>
        </w:rPr>
        <w:t xml:space="preserve">El </w:t>
      </w:r>
      <w:r w:rsidR="00D77F21" w:rsidRPr="00D77F21">
        <w:rPr>
          <w:rFonts w:ascii="Times New Roman" w:hAnsi="Times New Roman" w:cs="Times New Roman"/>
          <w:i/>
          <w:iCs/>
          <w:sz w:val="28"/>
          <w:szCs w:val="28"/>
          <w:lang w:val="es-ES"/>
        </w:rPr>
        <w:t>niño</w:t>
      </w:r>
      <w:r w:rsidR="00D77F21">
        <w:rPr>
          <w:rFonts w:ascii="Times New Roman" w:hAnsi="Times New Roman" w:cs="Times New Roman"/>
          <w:i/>
          <w:iCs/>
          <w:sz w:val="28"/>
          <w:szCs w:val="28"/>
          <w:lang w:val="es-ES"/>
        </w:rPr>
        <w:t xml:space="preserve"> Que </w:t>
      </w:r>
      <w:r w:rsidR="00F1033B">
        <w:rPr>
          <w:rFonts w:ascii="Times New Roman" w:hAnsi="Times New Roman" w:cs="Times New Roman"/>
          <w:i/>
          <w:iCs/>
          <w:sz w:val="28"/>
          <w:szCs w:val="28"/>
          <w:lang w:val="es-ES"/>
        </w:rPr>
        <w:t>creció</w:t>
      </w:r>
      <w:r w:rsidR="006A48A5">
        <w:rPr>
          <w:rFonts w:ascii="Times New Roman" w:hAnsi="Times New Roman" w:cs="Times New Roman"/>
          <w:i/>
          <w:iCs/>
          <w:sz w:val="28"/>
          <w:szCs w:val="28"/>
          <w:lang w:val="es-ES"/>
        </w:rPr>
        <w:t xml:space="preserve"> a g</w:t>
      </w:r>
      <w:r w:rsidR="0041240E">
        <w:rPr>
          <w:rFonts w:ascii="Times New Roman" w:hAnsi="Times New Roman" w:cs="Times New Roman"/>
          <w:i/>
          <w:iCs/>
          <w:sz w:val="28"/>
          <w:szCs w:val="28"/>
          <w:lang w:val="es-ES"/>
        </w:rPr>
        <w:t xml:space="preserve">olpes </w:t>
      </w:r>
    </w:p>
    <w:p w14:paraId="4AB18009" w14:textId="77777777" w:rsidR="0041240E" w:rsidRDefault="0041240E" w:rsidP="000D1178">
      <w:pPr>
        <w:spacing w:line="480" w:lineRule="auto"/>
        <w:jc w:val="center"/>
        <w:rPr>
          <w:rFonts w:ascii="Times New Roman" w:hAnsi="Times New Roman" w:cs="Times New Roman"/>
          <w:i/>
          <w:iCs/>
          <w:sz w:val="28"/>
          <w:szCs w:val="28"/>
          <w:lang w:val="es-ES"/>
        </w:rPr>
      </w:pPr>
    </w:p>
    <w:p w14:paraId="0F8F04E5" w14:textId="5AC52401" w:rsidR="00BE11D7" w:rsidRDefault="004650F8" w:rsidP="00280C77">
      <w:pPr>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ab/>
      </w:r>
      <w:r w:rsidR="00F8573E">
        <w:rPr>
          <w:rFonts w:ascii="Times New Roman" w:hAnsi="Times New Roman" w:cs="Times New Roman"/>
          <w:sz w:val="24"/>
          <w:szCs w:val="24"/>
          <w:lang w:val="es-ES"/>
        </w:rPr>
        <w:tab/>
        <w:t xml:space="preserve">En el primer módulo, la historia que más me llamó la atención fue la de la obra </w:t>
      </w:r>
      <w:r w:rsidR="00F8573E" w:rsidRPr="00F81F6F">
        <w:rPr>
          <w:rFonts w:ascii="Times New Roman" w:hAnsi="Times New Roman" w:cs="Times New Roman"/>
          <w:i/>
          <w:iCs/>
          <w:sz w:val="24"/>
          <w:szCs w:val="24"/>
          <w:lang w:val="es-ES"/>
        </w:rPr>
        <w:t>El Lazarillo de Tormes</w:t>
      </w:r>
      <w:r w:rsidR="00F8573E">
        <w:rPr>
          <w:rFonts w:ascii="Times New Roman" w:hAnsi="Times New Roman" w:cs="Times New Roman"/>
          <w:i/>
          <w:iCs/>
          <w:sz w:val="24"/>
          <w:szCs w:val="24"/>
          <w:lang w:val="es-ES"/>
        </w:rPr>
        <w:t xml:space="preserve"> </w:t>
      </w:r>
      <w:r w:rsidR="00F8573E">
        <w:rPr>
          <w:rFonts w:ascii="Times New Roman" w:hAnsi="Times New Roman" w:cs="Times New Roman"/>
          <w:sz w:val="24"/>
          <w:szCs w:val="24"/>
          <w:lang w:val="es-ES"/>
        </w:rPr>
        <w:t>(1554).</w:t>
      </w:r>
      <w:r w:rsidR="00950747">
        <w:rPr>
          <w:rFonts w:ascii="Times New Roman" w:hAnsi="Times New Roman" w:cs="Times New Roman"/>
          <w:sz w:val="24"/>
          <w:szCs w:val="24"/>
          <w:lang w:val="es-ES"/>
        </w:rPr>
        <w:t xml:space="preserve"> </w:t>
      </w:r>
      <w:r w:rsidR="00FA4001">
        <w:rPr>
          <w:rFonts w:ascii="Times New Roman" w:hAnsi="Times New Roman" w:cs="Times New Roman"/>
          <w:sz w:val="24"/>
          <w:szCs w:val="24"/>
          <w:lang w:val="es-ES"/>
        </w:rPr>
        <w:t>Esta his</w:t>
      </w:r>
      <w:r w:rsidR="001B1C69">
        <w:rPr>
          <w:rFonts w:ascii="Times New Roman" w:hAnsi="Times New Roman" w:cs="Times New Roman"/>
          <w:sz w:val="24"/>
          <w:szCs w:val="24"/>
          <w:lang w:val="es-ES"/>
        </w:rPr>
        <w:t xml:space="preserve">toria me gusta mucho porque </w:t>
      </w:r>
      <w:r w:rsidR="00A47C7E">
        <w:rPr>
          <w:rFonts w:ascii="Times New Roman" w:hAnsi="Times New Roman" w:cs="Times New Roman"/>
          <w:sz w:val="24"/>
          <w:szCs w:val="24"/>
          <w:lang w:val="es-ES"/>
        </w:rPr>
        <w:t xml:space="preserve">se trata de un </w:t>
      </w:r>
      <w:r w:rsidR="00B67FCF">
        <w:rPr>
          <w:rFonts w:ascii="Times New Roman" w:hAnsi="Times New Roman" w:cs="Times New Roman"/>
          <w:sz w:val="24"/>
          <w:szCs w:val="24"/>
          <w:lang w:val="es-ES"/>
        </w:rPr>
        <w:t xml:space="preserve">infante que tiene </w:t>
      </w:r>
      <w:proofErr w:type="spellStart"/>
      <w:r w:rsidR="005B5DC7">
        <w:rPr>
          <w:rFonts w:ascii="Times New Roman" w:hAnsi="Times New Roman" w:cs="Times New Roman"/>
          <w:sz w:val="24"/>
          <w:szCs w:val="24"/>
          <w:lang w:val="es-ES"/>
        </w:rPr>
        <w:t>tiene</w:t>
      </w:r>
      <w:proofErr w:type="spellEnd"/>
      <w:r w:rsidR="005B5DC7">
        <w:rPr>
          <w:rFonts w:ascii="Times New Roman" w:hAnsi="Times New Roman" w:cs="Times New Roman"/>
          <w:sz w:val="24"/>
          <w:szCs w:val="24"/>
          <w:lang w:val="es-ES"/>
        </w:rPr>
        <w:t xml:space="preserve"> que crecer a puros golpes y mintiendo para conseguir las cosas, y yo pienso que, en estos tiempos, hay muchas personas que sufren lo mismo. Un ejemplo que existe hoy día son las personas que viven en la calle, esas personas tienen que hacer lo que sea para sobrevivir en la calle. Por ejemplo, tienen andar robando comida porque si no comen. También Lazarillo ayudó mucho al ciego a pesar de todos los golpes que él le dio, en especial el golpe que le dio contra el toro de piedra. Lazarillo tuvo que dejar a su madre para buscar un mejor futuro y le tocó pasar por todo tipo de sufrimiento para conseguirlo.</w:t>
      </w:r>
      <w:r w:rsidR="00333428">
        <w:rPr>
          <w:rFonts w:ascii="Times New Roman" w:hAnsi="Times New Roman" w:cs="Times New Roman"/>
          <w:sz w:val="24"/>
          <w:szCs w:val="24"/>
          <w:lang w:val="es-ES"/>
        </w:rPr>
        <w:tab/>
      </w:r>
    </w:p>
    <w:p w14:paraId="75AB4B83" w14:textId="77777777" w:rsidR="0024638B" w:rsidRDefault="0024638B" w:rsidP="0024638B">
      <w:pPr>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 xml:space="preserve">El ciego tuvo mucha influencia en el crecimiento de Lázaro porque le dio buenas enseñanzas a pesar de que fue duro con él. En aquellos tiempos, había muchas personas que ocupaban métodos muy duros para educar, por ejemplo, en las escuelas utilizaban las reglas cuando los estudiantes se portaban mal o no hacían las tareas. En cambio, hoy día no se pueden utilizar estos métodos porque están contra la ley y penalizados. Yo pienso que los tiempos han cambiado y existen otras técnicas para educar sin necesidad de utilizar métodos duros, por ejemplo, tratar de </w:t>
      </w:r>
      <w:r>
        <w:rPr>
          <w:rFonts w:ascii="Times New Roman" w:hAnsi="Times New Roman" w:cs="Times New Roman"/>
          <w:sz w:val="24"/>
          <w:szCs w:val="24"/>
          <w:lang w:val="es-ES"/>
        </w:rPr>
        <w:lastRenderedPageBreak/>
        <w:t xml:space="preserve">tener paciencia para conseguir educar a los jóvenes de hoy día. La violencia no lleva a nada bueno y no es buena para educar. </w:t>
      </w:r>
    </w:p>
    <w:p w14:paraId="73B1D5EF" w14:textId="77777777" w:rsidR="000C3A59" w:rsidRDefault="00E2547B" w:rsidP="007906F8">
      <w:pPr>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 xml:space="preserve"> </w:t>
      </w:r>
      <w:r w:rsidR="00A5633F">
        <w:rPr>
          <w:rFonts w:ascii="Times New Roman" w:hAnsi="Times New Roman" w:cs="Times New Roman"/>
          <w:sz w:val="24"/>
          <w:szCs w:val="24"/>
          <w:lang w:val="es-ES"/>
        </w:rPr>
        <w:tab/>
      </w:r>
      <w:r w:rsidR="00C31503">
        <w:rPr>
          <w:rFonts w:ascii="Times New Roman" w:hAnsi="Times New Roman" w:cs="Times New Roman"/>
          <w:sz w:val="24"/>
          <w:szCs w:val="24"/>
          <w:lang w:val="es-ES"/>
        </w:rPr>
        <w:t xml:space="preserve">Otro </w:t>
      </w:r>
      <w:r w:rsidR="00353019">
        <w:rPr>
          <w:rFonts w:ascii="Times New Roman" w:hAnsi="Times New Roman" w:cs="Times New Roman"/>
          <w:sz w:val="24"/>
          <w:szCs w:val="24"/>
          <w:lang w:val="es-ES"/>
        </w:rPr>
        <w:t xml:space="preserve">Personaje que me llamo la atención fue </w:t>
      </w:r>
      <w:r w:rsidR="00C96519">
        <w:rPr>
          <w:rFonts w:ascii="Times New Roman" w:hAnsi="Times New Roman" w:cs="Times New Roman"/>
          <w:sz w:val="24"/>
          <w:szCs w:val="24"/>
          <w:lang w:val="es-ES"/>
        </w:rPr>
        <w:t xml:space="preserve">la mama de </w:t>
      </w:r>
      <w:r w:rsidR="006326A6">
        <w:rPr>
          <w:rFonts w:ascii="Times New Roman" w:hAnsi="Times New Roman" w:cs="Times New Roman"/>
          <w:sz w:val="24"/>
          <w:szCs w:val="24"/>
          <w:lang w:val="es-ES"/>
        </w:rPr>
        <w:t>Lázaro</w:t>
      </w:r>
      <w:r w:rsidR="00C96519">
        <w:rPr>
          <w:rFonts w:ascii="Times New Roman" w:hAnsi="Times New Roman" w:cs="Times New Roman"/>
          <w:sz w:val="24"/>
          <w:szCs w:val="24"/>
          <w:lang w:val="es-ES"/>
        </w:rPr>
        <w:t xml:space="preserve"> p</w:t>
      </w:r>
      <w:r w:rsidR="0062280C">
        <w:rPr>
          <w:rFonts w:ascii="Times New Roman" w:hAnsi="Times New Roman" w:cs="Times New Roman"/>
          <w:sz w:val="24"/>
          <w:szCs w:val="24"/>
          <w:lang w:val="es-ES"/>
        </w:rPr>
        <w:t xml:space="preserve">orque </w:t>
      </w:r>
      <w:r w:rsidR="006326A6">
        <w:rPr>
          <w:rFonts w:ascii="Times New Roman" w:hAnsi="Times New Roman" w:cs="Times New Roman"/>
          <w:sz w:val="24"/>
          <w:szCs w:val="24"/>
          <w:lang w:val="es-ES"/>
        </w:rPr>
        <w:t>ell</w:t>
      </w:r>
      <w:r w:rsidR="00E91139">
        <w:rPr>
          <w:rFonts w:ascii="Times New Roman" w:hAnsi="Times New Roman" w:cs="Times New Roman"/>
          <w:sz w:val="24"/>
          <w:szCs w:val="24"/>
          <w:lang w:val="es-ES"/>
        </w:rPr>
        <w:t>a tuvo que hacer un gran sacri</w:t>
      </w:r>
      <w:r w:rsidR="00B36786">
        <w:rPr>
          <w:rFonts w:ascii="Times New Roman" w:hAnsi="Times New Roman" w:cs="Times New Roman"/>
          <w:sz w:val="24"/>
          <w:szCs w:val="24"/>
          <w:lang w:val="es-ES"/>
        </w:rPr>
        <w:t>ficio por su hi</w:t>
      </w:r>
      <w:r w:rsidR="0089350E">
        <w:rPr>
          <w:rFonts w:ascii="Times New Roman" w:hAnsi="Times New Roman" w:cs="Times New Roman"/>
          <w:sz w:val="24"/>
          <w:szCs w:val="24"/>
          <w:lang w:val="es-ES"/>
        </w:rPr>
        <w:t>jo</w:t>
      </w:r>
      <w:r w:rsidR="00BF7938">
        <w:rPr>
          <w:rFonts w:ascii="Times New Roman" w:hAnsi="Times New Roman" w:cs="Times New Roman"/>
          <w:sz w:val="24"/>
          <w:szCs w:val="24"/>
          <w:lang w:val="es-ES"/>
        </w:rPr>
        <w:t xml:space="preserve"> </w:t>
      </w:r>
      <w:r w:rsidR="00A30056">
        <w:rPr>
          <w:rFonts w:ascii="Times New Roman" w:hAnsi="Times New Roman" w:cs="Times New Roman"/>
          <w:sz w:val="24"/>
          <w:szCs w:val="24"/>
          <w:lang w:val="es-ES"/>
        </w:rPr>
        <w:t xml:space="preserve">Para que el </w:t>
      </w:r>
      <w:r w:rsidR="003020EF">
        <w:rPr>
          <w:rFonts w:ascii="Times New Roman" w:hAnsi="Times New Roman" w:cs="Times New Roman"/>
          <w:sz w:val="24"/>
          <w:szCs w:val="24"/>
          <w:lang w:val="es-ES"/>
        </w:rPr>
        <w:t xml:space="preserve">tuviera un mejor </w:t>
      </w:r>
      <w:r w:rsidR="00A96E60">
        <w:rPr>
          <w:rFonts w:ascii="Times New Roman" w:hAnsi="Times New Roman" w:cs="Times New Roman"/>
          <w:sz w:val="24"/>
          <w:szCs w:val="24"/>
          <w:lang w:val="es-ES"/>
        </w:rPr>
        <w:t xml:space="preserve">futuro. </w:t>
      </w:r>
      <w:r w:rsidR="00EA5BF0">
        <w:rPr>
          <w:rFonts w:ascii="Times New Roman" w:hAnsi="Times New Roman" w:cs="Times New Roman"/>
          <w:sz w:val="24"/>
          <w:szCs w:val="24"/>
          <w:lang w:val="es-ES"/>
        </w:rPr>
        <w:t>Lázaro</w:t>
      </w:r>
      <w:r w:rsidR="00997A12">
        <w:rPr>
          <w:rFonts w:ascii="Times New Roman" w:hAnsi="Times New Roman" w:cs="Times New Roman"/>
          <w:sz w:val="24"/>
          <w:szCs w:val="24"/>
          <w:lang w:val="es-ES"/>
        </w:rPr>
        <w:t xml:space="preserve"> </w:t>
      </w:r>
      <w:r w:rsidR="00833345">
        <w:rPr>
          <w:rFonts w:ascii="Times New Roman" w:hAnsi="Times New Roman" w:cs="Times New Roman"/>
          <w:sz w:val="24"/>
          <w:szCs w:val="24"/>
          <w:lang w:val="es-ES"/>
        </w:rPr>
        <w:t xml:space="preserve">salió a </w:t>
      </w:r>
      <w:r w:rsidR="00834CFC">
        <w:rPr>
          <w:rFonts w:ascii="Times New Roman" w:hAnsi="Times New Roman" w:cs="Times New Roman"/>
          <w:sz w:val="24"/>
          <w:szCs w:val="24"/>
          <w:lang w:val="es-ES"/>
        </w:rPr>
        <w:t>bu</w:t>
      </w:r>
      <w:r w:rsidR="00D47182">
        <w:rPr>
          <w:rFonts w:ascii="Times New Roman" w:hAnsi="Times New Roman" w:cs="Times New Roman"/>
          <w:sz w:val="24"/>
          <w:szCs w:val="24"/>
          <w:lang w:val="es-ES"/>
        </w:rPr>
        <w:t xml:space="preserve">scar algo </w:t>
      </w:r>
      <w:r w:rsidR="00B015AB">
        <w:rPr>
          <w:rFonts w:ascii="Times New Roman" w:hAnsi="Times New Roman" w:cs="Times New Roman"/>
          <w:sz w:val="24"/>
          <w:szCs w:val="24"/>
          <w:lang w:val="es-ES"/>
        </w:rPr>
        <w:t>al mercado</w:t>
      </w:r>
      <w:r w:rsidR="00CE336C">
        <w:rPr>
          <w:rFonts w:ascii="Times New Roman" w:hAnsi="Times New Roman" w:cs="Times New Roman"/>
          <w:sz w:val="24"/>
          <w:szCs w:val="24"/>
          <w:lang w:val="es-ES"/>
        </w:rPr>
        <w:t xml:space="preserve"> </w:t>
      </w:r>
      <w:r w:rsidR="00133DFB">
        <w:rPr>
          <w:rFonts w:ascii="Times New Roman" w:hAnsi="Times New Roman" w:cs="Times New Roman"/>
          <w:sz w:val="24"/>
          <w:szCs w:val="24"/>
          <w:lang w:val="es-ES"/>
        </w:rPr>
        <w:t xml:space="preserve">Y se encontró a </w:t>
      </w:r>
      <w:r w:rsidR="006306DB">
        <w:rPr>
          <w:rFonts w:ascii="Times New Roman" w:hAnsi="Times New Roman" w:cs="Times New Roman"/>
          <w:sz w:val="24"/>
          <w:szCs w:val="24"/>
          <w:lang w:val="es-ES"/>
        </w:rPr>
        <w:t>el ciego</w:t>
      </w:r>
      <w:r w:rsidR="001B4FFD">
        <w:rPr>
          <w:rFonts w:ascii="Times New Roman" w:hAnsi="Times New Roman" w:cs="Times New Roman"/>
          <w:sz w:val="24"/>
          <w:szCs w:val="24"/>
          <w:lang w:val="es-ES"/>
        </w:rPr>
        <w:t xml:space="preserve">, </w:t>
      </w:r>
      <w:r w:rsidR="00FD6FB7">
        <w:rPr>
          <w:rFonts w:ascii="Times New Roman" w:hAnsi="Times New Roman" w:cs="Times New Roman"/>
          <w:sz w:val="24"/>
          <w:szCs w:val="24"/>
          <w:lang w:val="es-ES"/>
        </w:rPr>
        <w:t xml:space="preserve">y el hombre </w:t>
      </w:r>
      <w:r w:rsidR="000C2E32">
        <w:rPr>
          <w:rFonts w:ascii="Times New Roman" w:hAnsi="Times New Roman" w:cs="Times New Roman"/>
          <w:sz w:val="24"/>
          <w:szCs w:val="24"/>
          <w:lang w:val="es-ES"/>
        </w:rPr>
        <w:t>le dijo</w:t>
      </w:r>
      <w:r w:rsidR="00713884">
        <w:rPr>
          <w:rFonts w:ascii="Times New Roman" w:hAnsi="Times New Roman" w:cs="Times New Roman"/>
          <w:sz w:val="24"/>
          <w:szCs w:val="24"/>
          <w:lang w:val="es-ES"/>
        </w:rPr>
        <w:t xml:space="preserve"> que se fuera </w:t>
      </w:r>
      <w:r w:rsidR="004F37E9">
        <w:rPr>
          <w:rFonts w:ascii="Times New Roman" w:hAnsi="Times New Roman" w:cs="Times New Roman"/>
          <w:sz w:val="24"/>
          <w:szCs w:val="24"/>
          <w:lang w:val="es-ES"/>
        </w:rPr>
        <w:t xml:space="preserve">con el para </w:t>
      </w:r>
      <w:r w:rsidR="00692A3E">
        <w:rPr>
          <w:rFonts w:ascii="Times New Roman" w:hAnsi="Times New Roman" w:cs="Times New Roman"/>
          <w:sz w:val="24"/>
          <w:szCs w:val="24"/>
          <w:lang w:val="es-ES"/>
        </w:rPr>
        <w:t xml:space="preserve">que lo </w:t>
      </w:r>
      <w:r w:rsidR="000D7BAA">
        <w:rPr>
          <w:rFonts w:ascii="Times New Roman" w:hAnsi="Times New Roman" w:cs="Times New Roman"/>
          <w:sz w:val="24"/>
          <w:szCs w:val="24"/>
          <w:lang w:val="es-ES"/>
        </w:rPr>
        <w:t>anduviera</w:t>
      </w:r>
      <w:r w:rsidR="00C563D2">
        <w:rPr>
          <w:rFonts w:ascii="Times New Roman" w:hAnsi="Times New Roman" w:cs="Times New Roman"/>
          <w:sz w:val="24"/>
          <w:szCs w:val="24"/>
          <w:lang w:val="es-ES"/>
        </w:rPr>
        <w:t xml:space="preserve"> </w:t>
      </w:r>
      <w:r w:rsidR="00225E43">
        <w:rPr>
          <w:rFonts w:ascii="Times New Roman" w:hAnsi="Times New Roman" w:cs="Times New Roman"/>
          <w:sz w:val="24"/>
          <w:szCs w:val="24"/>
          <w:lang w:val="es-ES"/>
        </w:rPr>
        <w:t>dirigiendo</w:t>
      </w:r>
      <w:r w:rsidR="003D4418">
        <w:rPr>
          <w:rFonts w:ascii="Times New Roman" w:hAnsi="Times New Roman" w:cs="Times New Roman"/>
          <w:sz w:val="24"/>
          <w:szCs w:val="24"/>
          <w:lang w:val="es-ES"/>
        </w:rPr>
        <w:t xml:space="preserve">. </w:t>
      </w:r>
      <w:r w:rsidR="00DB2627">
        <w:rPr>
          <w:rFonts w:ascii="Times New Roman" w:hAnsi="Times New Roman" w:cs="Times New Roman"/>
          <w:sz w:val="24"/>
          <w:szCs w:val="24"/>
          <w:lang w:val="es-ES"/>
        </w:rPr>
        <w:t>Lázaro</w:t>
      </w:r>
      <w:r w:rsidR="008510CD">
        <w:rPr>
          <w:rFonts w:ascii="Times New Roman" w:hAnsi="Times New Roman" w:cs="Times New Roman"/>
          <w:sz w:val="24"/>
          <w:szCs w:val="24"/>
          <w:lang w:val="es-ES"/>
        </w:rPr>
        <w:t xml:space="preserve"> </w:t>
      </w:r>
      <w:r w:rsidR="00333CEC">
        <w:rPr>
          <w:rFonts w:ascii="Times New Roman" w:hAnsi="Times New Roman" w:cs="Times New Roman"/>
          <w:sz w:val="24"/>
          <w:szCs w:val="24"/>
          <w:lang w:val="es-ES"/>
        </w:rPr>
        <w:t xml:space="preserve">enseguida </w:t>
      </w:r>
      <w:r w:rsidR="006B335D">
        <w:rPr>
          <w:rFonts w:ascii="Times New Roman" w:hAnsi="Times New Roman" w:cs="Times New Roman"/>
          <w:sz w:val="24"/>
          <w:szCs w:val="24"/>
          <w:lang w:val="es-ES"/>
        </w:rPr>
        <w:t>fue a llama</w:t>
      </w:r>
      <w:r w:rsidR="00330061">
        <w:rPr>
          <w:rFonts w:ascii="Times New Roman" w:hAnsi="Times New Roman" w:cs="Times New Roman"/>
          <w:sz w:val="24"/>
          <w:szCs w:val="24"/>
          <w:lang w:val="es-ES"/>
        </w:rPr>
        <w:t xml:space="preserve">r a la mama </w:t>
      </w:r>
      <w:r w:rsidR="005032FD">
        <w:rPr>
          <w:rFonts w:ascii="Times New Roman" w:hAnsi="Times New Roman" w:cs="Times New Roman"/>
          <w:sz w:val="24"/>
          <w:szCs w:val="24"/>
          <w:lang w:val="es-ES"/>
        </w:rPr>
        <w:t xml:space="preserve">y ella </w:t>
      </w:r>
      <w:r w:rsidR="00E11A41">
        <w:rPr>
          <w:rFonts w:ascii="Times New Roman" w:hAnsi="Times New Roman" w:cs="Times New Roman"/>
          <w:sz w:val="24"/>
          <w:szCs w:val="24"/>
          <w:lang w:val="es-ES"/>
        </w:rPr>
        <w:t xml:space="preserve">fue </w:t>
      </w:r>
      <w:r w:rsidR="00C84463">
        <w:rPr>
          <w:rFonts w:ascii="Times New Roman" w:hAnsi="Times New Roman" w:cs="Times New Roman"/>
          <w:sz w:val="24"/>
          <w:szCs w:val="24"/>
          <w:lang w:val="es-ES"/>
        </w:rPr>
        <w:t>a</w:t>
      </w:r>
      <w:r w:rsidR="009343E5">
        <w:rPr>
          <w:rFonts w:ascii="Times New Roman" w:hAnsi="Times New Roman" w:cs="Times New Roman"/>
          <w:sz w:val="24"/>
          <w:szCs w:val="24"/>
          <w:lang w:val="es-ES"/>
        </w:rPr>
        <w:t xml:space="preserve"> </w:t>
      </w:r>
      <w:r w:rsidR="009B410A">
        <w:rPr>
          <w:rFonts w:ascii="Times New Roman" w:hAnsi="Times New Roman" w:cs="Times New Roman"/>
          <w:sz w:val="24"/>
          <w:szCs w:val="24"/>
          <w:lang w:val="es-ES"/>
        </w:rPr>
        <w:t>hablar c</w:t>
      </w:r>
      <w:r w:rsidR="00BE562E">
        <w:rPr>
          <w:rFonts w:ascii="Times New Roman" w:hAnsi="Times New Roman" w:cs="Times New Roman"/>
          <w:sz w:val="24"/>
          <w:szCs w:val="24"/>
          <w:lang w:val="es-ES"/>
        </w:rPr>
        <w:t>on el hombre ciego</w:t>
      </w:r>
      <w:r w:rsidR="00811755">
        <w:rPr>
          <w:rFonts w:ascii="Times New Roman" w:hAnsi="Times New Roman" w:cs="Times New Roman"/>
          <w:sz w:val="24"/>
          <w:szCs w:val="24"/>
          <w:lang w:val="es-ES"/>
        </w:rPr>
        <w:t>, que l</w:t>
      </w:r>
      <w:r w:rsidR="00BD1006">
        <w:rPr>
          <w:rFonts w:ascii="Times New Roman" w:hAnsi="Times New Roman" w:cs="Times New Roman"/>
          <w:sz w:val="24"/>
          <w:szCs w:val="24"/>
          <w:lang w:val="es-ES"/>
        </w:rPr>
        <w:t xml:space="preserve">e </w:t>
      </w:r>
      <w:r w:rsidR="00A0523A">
        <w:rPr>
          <w:rFonts w:ascii="Times New Roman" w:hAnsi="Times New Roman" w:cs="Times New Roman"/>
          <w:sz w:val="24"/>
          <w:szCs w:val="24"/>
          <w:lang w:val="es-ES"/>
        </w:rPr>
        <w:t xml:space="preserve">pidió que le </w:t>
      </w:r>
      <w:r w:rsidR="00FF4538">
        <w:rPr>
          <w:rFonts w:ascii="Times New Roman" w:hAnsi="Times New Roman" w:cs="Times New Roman"/>
          <w:sz w:val="24"/>
          <w:szCs w:val="24"/>
          <w:lang w:val="es-ES"/>
        </w:rPr>
        <w:t>diera a</w:t>
      </w:r>
      <w:r w:rsidR="000C0687">
        <w:rPr>
          <w:rFonts w:ascii="Times New Roman" w:hAnsi="Times New Roman" w:cs="Times New Roman"/>
          <w:sz w:val="24"/>
          <w:szCs w:val="24"/>
          <w:lang w:val="es-ES"/>
        </w:rPr>
        <w:t xml:space="preserve"> el </w:t>
      </w:r>
      <w:r w:rsidR="00214936">
        <w:rPr>
          <w:rFonts w:ascii="Times New Roman" w:hAnsi="Times New Roman" w:cs="Times New Roman"/>
          <w:sz w:val="24"/>
          <w:szCs w:val="24"/>
          <w:lang w:val="es-ES"/>
        </w:rPr>
        <w:t xml:space="preserve">pequeño </w:t>
      </w:r>
      <w:r w:rsidR="003B2174">
        <w:rPr>
          <w:rFonts w:ascii="Times New Roman" w:hAnsi="Times New Roman" w:cs="Times New Roman"/>
          <w:sz w:val="24"/>
          <w:szCs w:val="24"/>
          <w:lang w:val="es-ES"/>
        </w:rPr>
        <w:t>Lázaro</w:t>
      </w:r>
      <w:r w:rsidR="00FD46BD">
        <w:rPr>
          <w:rFonts w:ascii="Times New Roman" w:hAnsi="Times New Roman" w:cs="Times New Roman"/>
          <w:sz w:val="24"/>
          <w:szCs w:val="24"/>
          <w:lang w:val="es-ES"/>
        </w:rPr>
        <w:t xml:space="preserve"> para que lo </w:t>
      </w:r>
      <w:r w:rsidR="008411CC">
        <w:rPr>
          <w:rFonts w:ascii="Times New Roman" w:hAnsi="Times New Roman" w:cs="Times New Roman"/>
          <w:sz w:val="24"/>
          <w:szCs w:val="24"/>
          <w:lang w:val="es-ES"/>
        </w:rPr>
        <w:t>anduvier</w:t>
      </w:r>
      <w:r w:rsidR="00170315">
        <w:rPr>
          <w:rFonts w:ascii="Times New Roman" w:hAnsi="Times New Roman" w:cs="Times New Roman"/>
          <w:sz w:val="24"/>
          <w:szCs w:val="24"/>
          <w:lang w:val="es-ES"/>
        </w:rPr>
        <w:t xml:space="preserve">a </w:t>
      </w:r>
      <w:r w:rsidR="00861BEA">
        <w:rPr>
          <w:rFonts w:ascii="Times New Roman" w:hAnsi="Times New Roman" w:cs="Times New Roman"/>
          <w:sz w:val="24"/>
          <w:szCs w:val="24"/>
          <w:lang w:val="es-ES"/>
        </w:rPr>
        <w:t xml:space="preserve">guiando por </w:t>
      </w:r>
      <w:r w:rsidR="004E59F8">
        <w:rPr>
          <w:rFonts w:ascii="Times New Roman" w:hAnsi="Times New Roman" w:cs="Times New Roman"/>
          <w:sz w:val="24"/>
          <w:szCs w:val="24"/>
          <w:lang w:val="es-ES"/>
        </w:rPr>
        <w:t>los lugares d</w:t>
      </w:r>
      <w:r w:rsidR="003A2C14">
        <w:rPr>
          <w:rFonts w:ascii="Times New Roman" w:hAnsi="Times New Roman" w:cs="Times New Roman"/>
          <w:sz w:val="24"/>
          <w:szCs w:val="24"/>
          <w:lang w:val="es-ES"/>
        </w:rPr>
        <w:t>onde el a</w:t>
      </w:r>
      <w:r w:rsidR="00A802FA">
        <w:rPr>
          <w:rFonts w:ascii="Times New Roman" w:hAnsi="Times New Roman" w:cs="Times New Roman"/>
          <w:sz w:val="24"/>
          <w:szCs w:val="24"/>
          <w:lang w:val="es-ES"/>
        </w:rPr>
        <w:t>nda</w:t>
      </w:r>
      <w:r w:rsidR="00D87BEB">
        <w:rPr>
          <w:rFonts w:ascii="Times New Roman" w:hAnsi="Times New Roman" w:cs="Times New Roman"/>
          <w:sz w:val="24"/>
          <w:szCs w:val="24"/>
          <w:lang w:val="es-ES"/>
        </w:rPr>
        <w:t>ba</w:t>
      </w:r>
      <w:r w:rsidR="00F5038E">
        <w:rPr>
          <w:rFonts w:ascii="Times New Roman" w:hAnsi="Times New Roman" w:cs="Times New Roman"/>
          <w:sz w:val="24"/>
          <w:szCs w:val="24"/>
          <w:lang w:val="es-ES"/>
        </w:rPr>
        <w:t xml:space="preserve">. </w:t>
      </w:r>
      <w:r w:rsidR="00D21AB9">
        <w:rPr>
          <w:rFonts w:ascii="Times New Roman" w:hAnsi="Times New Roman" w:cs="Times New Roman"/>
          <w:sz w:val="24"/>
          <w:szCs w:val="24"/>
          <w:lang w:val="es-ES"/>
        </w:rPr>
        <w:t xml:space="preserve">La </w:t>
      </w:r>
      <w:r w:rsidR="00C30055">
        <w:rPr>
          <w:rFonts w:ascii="Times New Roman" w:hAnsi="Times New Roman" w:cs="Times New Roman"/>
          <w:sz w:val="24"/>
          <w:szCs w:val="24"/>
          <w:lang w:val="es-ES"/>
        </w:rPr>
        <w:t>pobre mujer n</w:t>
      </w:r>
      <w:r w:rsidR="004103C5">
        <w:rPr>
          <w:rFonts w:ascii="Times New Roman" w:hAnsi="Times New Roman" w:cs="Times New Roman"/>
          <w:sz w:val="24"/>
          <w:szCs w:val="24"/>
          <w:lang w:val="es-ES"/>
        </w:rPr>
        <w:t xml:space="preserve">o tuvo </w:t>
      </w:r>
      <w:r w:rsidR="001B0539">
        <w:rPr>
          <w:rFonts w:ascii="Times New Roman" w:hAnsi="Times New Roman" w:cs="Times New Roman"/>
          <w:sz w:val="24"/>
          <w:szCs w:val="24"/>
          <w:lang w:val="es-ES"/>
        </w:rPr>
        <w:t>más</w:t>
      </w:r>
      <w:r w:rsidR="00163F1B">
        <w:rPr>
          <w:rFonts w:ascii="Times New Roman" w:hAnsi="Times New Roman" w:cs="Times New Roman"/>
          <w:sz w:val="24"/>
          <w:szCs w:val="24"/>
          <w:lang w:val="es-ES"/>
        </w:rPr>
        <w:t xml:space="preserve"> rem</w:t>
      </w:r>
      <w:r w:rsidR="00A53FEC">
        <w:rPr>
          <w:rFonts w:ascii="Times New Roman" w:hAnsi="Times New Roman" w:cs="Times New Roman"/>
          <w:sz w:val="24"/>
          <w:szCs w:val="24"/>
          <w:lang w:val="es-ES"/>
        </w:rPr>
        <w:t>edio q</w:t>
      </w:r>
      <w:r w:rsidR="00066A01">
        <w:rPr>
          <w:rFonts w:ascii="Times New Roman" w:hAnsi="Times New Roman" w:cs="Times New Roman"/>
          <w:sz w:val="24"/>
          <w:szCs w:val="24"/>
          <w:lang w:val="es-ES"/>
        </w:rPr>
        <w:t>ue aceptar</w:t>
      </w:r>
      <w:r w:rsidR="005F1419">
        <w:rPr>
          <w:rFonts w:ascii="Times New Roman" w:hAnsi="Times New Roman" w:cs="Times New Roman"/>
          <w:sz w:val="24"/>
          <w:szCs w:val="24"/>
          <w:lang w:val="es-ES"/>
        </w:rPr>
        <w:t xml:space="preserve"> la propue</w:t>
      </w:r>
      <w:r w:rsidR="00B90220">
        <w:rPr>
          <w:rFonts w:ascii="Times New Roman" w:hAnsi="Times New Roman" w:cs="Times New Roman"/>
          <w:sz w:val="24"/>
          <w:szCs w:val="24"/>
          <w:lang w:val="es-ES"/>
        </w:rPr>
        <w:t xml:space="preserve">sta del ciego. </w:t>
      </w:r>
      <w:r w:rsidR="002F7263">
        <w:rPr>
          <w:rFonts w:ascii="Times New Roman" w:hAnsi="Times New Roman" w:cs="Times New Roman"/>
          <w:sz w:val="24"/>
          <w:szCs w:val="24"/>
          <w:lang w:val="es-ES"/>
        </w:rPr>
        <w:t xml:space="preserve">Las </w:t>
      </w:r>
      <w:r w:rsidR="005957D4">
        <w:rPr>
          <w:rFonts w:ascii="Times New Roman" w:hAnsi="Times New Roman" w:cs="Times New Roman"/>
          <w:sz w:val="24"/>
          <w:szCs w:val="24"/>
          <w:lang w:val="es-ES"/>
        </w:rPr>
        <w:t>últimas</w:t>
      </w:r>
      <w:r w:rsidR="00E00A03">
        <w:rPr>
          <w:rFonts w:ascii="Times New Roman" w:hAnsi="Times New Roman" w:cs="Times New Roman"/>
          <w:sz w:val="24"/>
          <w:szCs w:val="24"/>
          <w:lang w:val="es-ES"/>
        </w:rPr>
        <w:t xml:space="preserve"> palabras </w:t>
      </w:r>
      <w:r w:rsidR="000D1AF2">
        <w:rPr>
          <w:rFonts w:ascii="Times New Roman" w:hAnsi="Times New Roman" w:cs="Times New Roman"/>
          <w:sz w:val="24"/>
          <w:szCs w:val="24"/>
          <w:lang w:val="es-ES"/>
        </w:rPr>
        <w:t xml:space="preserve">que ella tuvo </w:t>
      </w:r>
      <w:r w:rsidR="00E42820">
        <w:rPr>
          <w:rFonts w:ascii="Times New Roman" w:hAnsi="Times New Roman" w:cs="Times New Roman"/>
          <w:sz w:val="24"/>
          <w:szCs w:val="24"/>
          <w:lang w:val="es-ES"/>
        </w:rPr>
        <w:t>c</w:t>
      </w:r>
      <w:r w:rsidR="00822B9B">
        <w:rPr>
          <w:rFonts w:ascii="Times New Roman" w:hAnsi="Times New Roman" w:cs="Times New Roman"/>
          <w:sz w:val="24"/>
          <w:szCs w:val="24"/>
          <w:lang w:val="es-ES"/>
        </w:rPr>
        <w:t xml:space="preserve">on su hijo fueron </w:t>
      </w:r>
      <w:r w:rsidR="00541D3F">
        <w:rPr>
          <w:rFonts w:ascii="Times New Roman" w:hAnsi="Times New Roman" w:cs="Times New Roman"/>
          <w:sz w:val="24"/>
          <w:szCs w:val="24"/>
          <w:lang w:val="es-ES"/>
        </w:rPr>
        <w:t>q</w:t>
      </w:r>
      <w:r w:rsidR="009261FB">
        <w:rPr>
          <w:rFonts w:ascii="Times New Roman" w:hAnsi="Times New Roman" w:cs="Times New Roman"/>
          <w:sz w:val="24"/>
          <w:szCs w:val="24"/>
          <w:lang w:val="es-ES"/>
        </w:rPr>
        <w:t>ue fuera un hombre bu</w:t>
      </w:r>
      <w:r w:rsidR="00926C85">
        <w:rPr>
          <w:rFonts w:ascii="Times New Roman" w:hAnsi="Times New Roman" w:cs="Times New Roman"/>
          <w:sz w:val="24"/>
          <w:szCs w:val="24"/>
          <w:lang w:val="es-ES"/>
        </w:rPr>
        <w:t>eno y que siem</w:t>
      </w:r>
      <w:r w:rsidR="00841184">
        <w:rPr>
          <w:rFonts w:ascii="Times New Roman" w:hAnsi="Times New Roman" w:cs="Times New Roman"/>
          <w:sz w:val="24"/>
          <w:szCs w:val="24"/>
          <w:lang w:val="es-ES"/>
        </w:rPr>
        <w:t xml:space="preserve">pre se </w:t>
      </w:r>
      <w:r w:rsidR="008364DE">
        <w:rPr>
          <w:rFonts w:ascii="Times New Roman" w:hAnsi="Times New Roman" w:cs="Times New Roman"/>
          <w:sz w:val="24"/>
          <w:szCs w:val="24"/>
          <w:lang w:val="es-ES"/>
        </w:rPr>
        <w:t>guiara de</w:t>
      </w:r>
      <w:r w:rsidR="003D2D8A">
        <w:rPr>
          <w:rFonts w:ascii="Times New Roman" w:hAnsi="Times New Roman" w:cs="Times New Roman"/>
          <w:sz w:val="24"/>
          <w:szCs w:val="24"/>
          <w:lang w:val="es-ES"/>
        </w:rPr>
        <w:t xml:space="preserve"> Dios</w:t>
      </w:r>
      <w:r w:rsidR="005248F0">
        <w:rPr>
          <w:rFonts w:ascii="Times New Roman" w:hAnsi="Times New Roman" w:cs="Times New Roman"/>
          <w:sz w:val="24"/>
          <w:szCs w:val="24"/>
          <w:lang w:val="es-ES"/>
        </w:rPr>
        <w:t xml:space="preserve">. Yo </w:t>
      </w:r>
      <w:r w:rsidR="00D940D4">
        <w:rPr>
          <w:rFonts w:ascii="Times New Roman" w:hAnsi="Times New Roman" w:cs="Times New Roman"/>
          <w:sz w:val="24"/>
          <w:szCs w:val="24"/>
          <w:lang w:val="es-ES"/>
        </w:rPr>
        <w:t xml:space="preserve">pienso que </w:t>
      </w:r>
      <w:r w:rsidR="00E81240">
        <w:rPr>
          <w:rFonts w:ascii="Times New Roman" w:hAnsi="Times New Roman" w:cs="Times New Roman"/>
          <w:sz w:val="24"/>
          <w:szCs w:val="24"/>
          <w:lang w:val="es-ES"/>
        </w:rPr>
        <w:t>e</w:t>
      </w:r>
      <w:r w:rsidR="00CD3484">
        <w:rPr>
          <w:rFonts w:ascii="Times New Roman" w:hAnsi="Times New Roman" w:cs="Times New Roman"/>
          <w:sz w:val="24"/>
          <w:szCs w:val="24"/>
          <w:lang w:val="es-ES"/>
        </w:rPr>
        <w:t>n esos tie</w:t>
      </w:r>
      <w:r w:rsidR="002900B0">
        <w:rPr>
          <w:rFonts w:ascii="Times New Roman" w:hAnsi="Times New Roman" w:cs="Times New Roman"/>
          <w:sz w:val="24"/>
          <w:szCs w:val="24"/>
          <w:lang w:val="es-ES"/>
        </w:rPr>
        <w:t xml:space="preserve">mpos era muy </w:t>
      </w:r>
      <w:r w:rsidR="00A54B7D">
        <w:rPr>
          <w:rFonts w:ascii="Times New Roman" w:hAnsi="Times New Roman" w:cs="Times New Roman"/>
          <w:sz w:val="24"/>
          <w:szCs w:val="24"/>
          <w:lang w:val="es-ES"/>
        </w:rPr>
        <w:t>común</w:t>
      </w:r>
      <w:r w:rsidR="00771EC2">
        <w:rPr>
          <w:rFonts w:ascii="Times New Roman" w:hAnsi="Times New Roman" w:cs="Times New Roman"/>
          <w:sz w:val="24"/>
          <w:szCs w:val="24"/>
          <w:lang w:val="es-ES"/>
        </w:rPr>
        <w:t xml:space="preserve"> que los </w:t>
      </w:r>
      <w:r w:rsidR="00033A73">
        <w:rPr>
          <w:rFonts w:ascii="Times New Roman" w:hAnsi="Times New Roman" w:cs="Times New Roman"/>
          <w:sz w:val="24"/>
          <w:szCs w:val="24"/>
          <w:lang w:val="es-ES"/>
        </w:rPr>
        <w:t xml:space="preserve">Padres </w:t>
      </w:r>
      <w:r w:rsidR="00A54B7D">
        <w:rPr>
          <w:rFonts w:ascii="Times New Roman" w:hAnsi="Times New Roman" w:cs="Times New Roman"/>
          <w:sz w:val="24"/>
          <w:szCs w:val="24"/>
          <w:lang w:val="es-ES"/>
        </w:rPr>
        <w:t>entregaron</w:t>
      </w:r>
      <w:r w:rsidR="006B1F79">
        <w:rPr>
          <w:rFonts w:ascii="Times New Roman" w:hAnsi="Times New Roman" w:cs="Times New Roman"/>
          <w:sz w:val="24"/>
          <w:szCs w:val="24"/>
          <w:lang w:val="es-ES"/>
        </w:rPr>
        <w:t xml:space="preserve"> a l</w:t>
      </w:r>
      <w:r w:rsidR="009B50DA">
        <w:rPr>
          <w:rFonts w:ascii="Times New Roman" w:hAnsi="Times New Roman" w:cs="Times New Roman"/>
          <w:sz w:val="24"/>
          <w:szCs w:val="24"/>
          <w:lang w:val="es-ES"/>
        </w:rPr>
        <w:t xml:space="preserve">os </w:t>
      </w:r>
      <w:r w:rsidR="00DE2CBF">
        <w:rPr>
          <w:rFonts w:ascii="Times New Roman" w:hAnsi="Times New Roman" w:cs="Times New Roman"/>
          <w:sz w:val="24"/>
          <w:szCs w:val="24"/>
          <w:lang w:val="es-ES"/>
        </w:rPr>
        <w:t>hi</w:t>
      </w:r>
      <w:r w:rsidR="001B7230">
        <w:rPr>
          <w:rFonts w:ascii="Times New Roman" w:hAnsi="Times New Roman" w:cs="Times New Roman"/>
          <w:sz w:val="24"/>
          <w:szCs w:val="24"/>
          <w:lang w:val="es-ES"/>
        </w:rPr>
        <w:t>jos para</w:t>
      </w:r>
      <w:r w:rsidR="00D66192">
        <w:rPr>
          <w:rFonts w:ascii="Times New Roman" w:hAnsi="Times New Roman" w:cs="Times New Roman"/>
          <w:sz w:val="24"/>
          <w:szCs w:val="24"/>
          <w:lang w:val="es-ES"/>
        </w:rPr>
        <w:t xml:space="preserve"> que fueran empleados de gente con d</w:t>
      </w:r>
      <w:r w:rsidR="00542586">
        <w:rPr>
          <w:rFonts w:ascii="Times New Roman" w:hAnsi="Times New Roman" w:cs="Times New Roman"/>
          <w:sz w:val="24"/>
          <w:szCs w:val="24"/>
          <w:lang w:val="es-ES"/>
        </w:rPr>
        <w:t xml:space="preserve">inero </w:t>
      </w:r>
      <w:r w:rsidR="002426C4">
        <w:rPr>
          <w:rFonts w:ascii="Times New Roman" w:hAnsi="Times New Roman" w:cs="Times New Roman"/>
          <w:sz w:val="24"/>
          <w:szCs w:val="24"/>
          <w:lang w:val="es-ES"/>
        </w:rPr>
        <w:t>y</w:t>
      </w:r>
      <w:r w:rsidR="005110AF">
        <w:rPr>
          <w:rFonts w:ascii="Times New Roman" w:hAnsi="Times New Roman" w:cs="Times New Roman"/>
          <w:sz w:val="24"/>
          <w:szCs w:val="24"/>
          <w:lang w:val="es-ES"/>
        </w:rPr>
        <w:t xml:space="preserve"> tuv</w:t>
      </w:r>
      <w:r w:rsidR="00863F5A">
        <w:rPr>
          <w:rFonts w:ascii="Times New Roman" w:hAnsi="Times New Roman" w:cs="Times New Roman"/>
          <w:sz w:val="24"/>
          <w:szCs w:val="24"/>
          <w:lang w:val="es-ES"/>
        </w:rPr>
        <w:t>iera</w:t>
      </w:r>
      <w:r w:rsidR="00E66ED2">
        <w:rPr>
          <w:rFonts w:ascii="Times New Roman" w:hAnsi="Times New Roman" w:cs="Times New Roman"/>
          <w:sz w:val="24"/>
          <w:szCs w:val="24"/>
          <w:lang w:val="es-ES"/>
        </w:rPr>
        <w:t xml:space="preserve">n </w:t>
      </w:r>
      <w:r w:rsidR="001D0766">
        <w:rPr>
          <w:rFonts w:ascii="Times New Roman" w:hAnsi="Times New Roman" w:cs="Times New Roman"/>
          <w:sz w:val="24"/>
          <w:szCs w:val="24"/>
          <w:lang w:val="es-ES"/>
        </w:rPr>
        <w:t xml:space="preserve">mejores </w:t>
      </w:r>
      <w:r w:rsidR="00CE6585">
        <w:rPr>
          <w:rFonts w:ascii="Times New Roman" w:hAnsi="Times New Roman" w:cs="Times New Roman"/>
          <w:sz w:val="24"/>
          <w:szCs w:val="24"/>
          <w:lang w:val="es-ES"/>
        </w:rPr>
        <w:t>oportunidades en la vida</w:t>
      </w:r>
      <w:r w:rsidR="006334F0">
        <w:rPr>
          <w:rFonts w:ascii="Times New Roman" w:hAnsi="Times New Roman" w:cs="Times New Roman"/>
          <w:sz w:val="24"/>
          <w:szCs w:val="24"/>
          <w:lang w:val="es-ES"/>
        </w:rPr>
        <w:t xml:space="preserve">. </w:t>
      </w:r>
      <w:r w:rsidR="00DB3B8A">
        <w:rPr>
          <w:rFonts w:ascii="Times New Roman" w:hAnsi="Times New Roman" w:cs="Times New Roman"/>
          <w:sz w:val="24"/>
          <w:szCs w:val="24"/>
          <w:lang w:val="es-ES"/>
        </w:rPr>
        <w:t>P</w:t>
      </w:r>
      <w:r w:rsidR="00353E79">
        <w:rPr>
          <w:rFonts w:ascii="Times New Roman" w:hAnsi="Times New Roman" w:cs="Times New Roman"/>
          <w:sz w:val="24"/>
          <w:szCs w:val="24"/>
          <w:lang w:val="es-ES"/>
        </w:rPr>
        <w:t>o</w:t>
      </w:r>
      <w:r w:rsidR="00DB3B8A">
        <w:rPr>
          <w:rFonts w:ascii="Times New Roman" w:hAnsi="Times New Roman" w:cs="Times New Roman"/>
          <w:sz w:val="24"/>
          <w:szCs w:val="24"/>
          <w:lang w:val="es-ES"/>
        </w:rPr>
        <w:t xml:space="preserve">r otra </w:t>
      </w:r>
      <w:r w:rsidR="00F76597">
        <w:rPr>
          <w:rFonts w:ascii="Times New Roman" w:hAnsi="Times New Roman" w:cs="Times New Roman"/>
          <w:sz w:val="24"/>
          <w:szCs w:val="24"/>
          <w:lang w:val="es-ES"/>
        </w:rPr>
        <w:t>parte,</w:t>
      </w:r>
      <w:r w:rsidR="009F6020">
        <w:rPr>
          <w:rFonts w:ascii="Times New Roman" w:hAnsi="Times New Roman" w:cs="Times New Roman"/>
          <w:sz w:val="24"/>
          <w:szCs w:val="24"/>
          <w:lang w:val="es-ES"/>
        </w:rPr>
        <w:t xml:space="preserve"> yo </w:t>
      </w:r>
      <w:r w:rsidR="004B29C1">
        <w:rPr>
          <w:rFonts w:ascii="Times New Roman" w:hAnsi="Times New Roman" w:cs="Times New Roman"/>
          <w:sz w:val="24"/>
          <w:szCs w:val="24"/>
          <w:lang w:val="es-ES"/>
        </w:rPr>
        <w:t xml:space="preserve">no </w:t>
      </w:r>
      <w:r w:rsidR="008B4345">
        <w:rPr>
          <w:rFonts w:ascii="Times New Roman" w:hAnsi="Times New Roman" w:cs="Times New Roman"/>
          <w:sz w:val="24"/>
          <w:szCs w:val="24"/>
          <w:lang w:val="es-ES"/>
        </w:rPr>
        <w:t>haría eso c</w:t>
      </w:r>
      <w:r w:rsidR="00786C8F">
        <w:rPr>
          <w:rFonts w:ascii="Times New Roman" w:hAnsi="Times New Roman" w:cs="Times New Roman"/>
          <w:sz w:val="24"/>
          <w:szCs w:val="24"/>
          <w:lang w:val="es-ES"/>
        </w:rPr>
        <w:t xml:space="preserve">on </w:t>
      </w:r>
      <w:r w:rsidR="00E4362B">
        <w:rPr>
          <w:rFonts w:ascii="Times New Roman" w:hAnsi="Times New Roman" w:cs="Times New Roman"/>
          <w:sz w:val="24"/>
          <w:szCs w:val="24"/>
          <w:lang w:val="es-ES"/>
        </w:rPr>
        <w:t>mis hijos</w:t>
      </w:r>
      <w:r w:rsidR="00C14F2C">
        <w:rPr>
          <w:rFonts w:ascii="Times New Roman" w:hAnsi="Times New Roman" w:cs="Times New Roman"/>
          <w:sz w:val="24"/>
          <w:szCs w:val="24"/>
          <w:lang w:val="es-ES"/>
        </w:rPr>
        <w:t xml:space="preserve"> porque </w:t>
      </w:r>
      <w:r w:rsidR="00583575">
        <w:rPr>
          <w:rFonts w:ascii="Times New Roman" w:hAnsi="Times New Roman" w:cs="Times New Roman"/>
          <w:sz w:val="24"/>
          <w:szCs w:val="24"/>
          <w:lang w:val="es-ES"/>
        </w:rPr>
        <w:t xml:space="preserve">yo pienso que nadie </w:t>
      </w:r>
      <w:r w:rsidR="00C573DE">
        <w:rPr>
          <w:rFonts w:ascii="Times New Roman" w:hAnsi="Times New Roman" w:cs="Times New Roman"/>
          <w:sz w:val="24"/>
          <w:szCs w:val="24"/>
          <w:lang w:val="es-ES"/>
        </w:rPr>
        <w:t xml:space="preserve">es mejor </w:t>
      </w:r>
      <w:r w:rsidR="0044067A">
        <w:rPr>
          <w:rFonts w:ascii="Times New Roman" w:hAnsi="Times New Roman" w:cs="Times New Roman"/>
          <w:sz w:val="24"/>
          <w:szCs w:val="24"/>
          <w:lang w:val="es-ES"/>
        </w:rPr>
        <w:t xml:space="preserve">para educar y ver </w:t>
      </w:r>
      <w:r w:rsidR="00E35ADD">
        <w:rPr>
          <w:rFonts w:ascii="Times New Roman" w:hAnsi="Times New Roman" w:cs="Times New Roman"/>
          <w:sz w:val="24"/>
          <w:szCs w:val="24"/>
          <w:lang w:val="es-ES"/>
        </w:rPr>
        <w:t>crecer a sus</w:t>
      </w:r>
      <w:r w:rsidR="00B77137">
        <w:rPr>
          <w:rFonts w:ascii="Times New Roman" w:hAnsi="Times New Roman" w:cs="Times New Roman"/>
          <w:sz w:val="24"/>
          <w:szCs w:val="24"/>
          <w:lang w:val="es-ES"/>
        </w:rPr>
        <w:t xml:space="preserve"> </w:t>
      </w:r>
      <w:r w:rsidR="007C17C4">
        <w:rPr>
          <w:rFonts w:ascii="Times New Roman" w:hAnsi="Times New Roman" w:cs="Times New Roman"/>
          <w:sz w:val="24"/>
          <w:szCs w:val="24"/>
          <w:lang w:val="es-ES"/>
        </w:rPr>
        <w:t xml:space="preserve">propios </w:t>
      </w:r>
      <w:r w:rsidR="004B29C1">
        <w:rPr>
          <w:rFonts w:ascii="Times New Roman" w:hAnsi="Times New Roman" w:cs="Times New Roman"/>
          <w:sz w:val="24"/>
          <w:szCs w:val="24"/>
          <w:lang w:val="es-ES"/>
        </w:rPr>
        <w:t>hij</w:t>
      </w:r>
      <w:r w:rsidR="00CD2652">
        <w:rPr>
          <w:rFonts w:ascii="Times New Roman" w:hAnsi="Times New Roman" w:cs="Times New Roman"/>
          <w:sz w:val="24"/>
          <w:szCs w:val="24"/>
          <w:lang w:val="es-ES"/>
        </w:rPr>
        <w:t xml:space="preserve">os </w:t>
      </w:r>
      <w:r w:rsidR="00B64261">
        <w:rPr>
          <w:rFonts w:ascii="Times New Roman" w:hAnsi="Times New Roman" w:cs="Times New Roman"/>
          <w:sz w:val="24"/>
          <w:szCs w:val="24"/>
          <w:lang w:val="es-ES"/>
        </w:rPr>
        <w:t>que los verda</w:t>
      </w:r>
      <w:r w:rsidR="00676B42">
        <w:rPr>
          <w:rFonts w:ascii="Times New Roman" w:hAnsi="Times New Roman" w:cs="Times New Roman"/>
          <w:sz w:val="24"/>
          <w:szCs w:val="24"/>
          <w:lang w:val="es-ES"/>
        </w:rPr>
        <w:t>deros</w:t>
      </w:r>
      <w:r w:rsidR="00F773BB">
        <w:rPr>
          <w:rFonts w:ascii="Times New Roman" w:hAnsi="Times New Roman" w:cs="Times New Roman"/>
          <w:sz w:val="24"/>
          <w:szCs w:val="24"/>
          <w:lang w:val="es-ES"/>
        </w:rPr>
        <w:t xml:space="preserve"> p</w:t>
      </w:r>
      <w:r w:rsidR="00AF3E26">
        <w:rPr>
          <w:rFonts w:ascii="Times New Roman" w:hAnsi="Times New Roman" w:cs="Times New Roman"/>
          <w:sz w:val="24"/>
          <w:szCs w:val="24"/>
          <w:lang w:val="es-ES"/>
        </w:rPr>
        <w:t xml:space="preserve">adres ya </w:t>
      </w:r>
      <w:r w:rsidR="007410B3">
        <w:rPr>
          <w:rFonts w:ascii="Times New Roman" w:hAnsi="Times New Roman" w:cs="Times New Roman"/>
          <w:sz w:val="24"/>
          <w:szCs w:val="24"/>
          <w:lang w:val="es-ES"/>
        </w:rPr>
        <w:t xml:space="preserve">sea con dinero </w:t>
      </w:r>
      <w:r w:rsidR="00922530">
        <w:rPr>
          <w:rFonts w:ascii="Times New Roman" w:hAnsi="Times New Roman" w:cs="Times New Roman"/>
          <w:sz w:val="24"/>
          <w:szCs w:val="24"/>
          <w:lang w:val="es-ES"/>
        </w:rPr>
        <w:t xml:space="preserve">o sin dinero. </w:t>
      </w:r>
      <w:r w:rsidR="00610957">
        <w:rPr>
          <w:rFonts w:ascii="Times New Roman" w:hAnsi="Times New Roman" w:cs="Times New Roman"/>
          <w:sz w:val="24"/>
          <w:szCs w:val="24"/>
          <w:lang w:val="es-ES"/>
        </w:rPr>
        <w:t xml:space="preserve">En mi </w:t>
      </w:r>
      <w:r w:rsidR="00B01550">
        <w:rPr>
          <w:rFonts w:ascii="Times New Roman" w:hAnsi="Times New Roman" w:cs="Times New Roman"/>
          <w:sz w:val="24"/>
          <w:szCs w:val="24"/>
          <w:lang w:val="es-ES"/>
        </w:rPr>
        <w:t>opinión, lo</w:t>
      </w:r>
      <w:r w:rsidR="00A53065">
        <w:rPr>
          <w:rFonts w:ascii="Times New Roman" w:hAnsi="Times New Roman" w:cs="Times New Roman"/>
          <w:sz w:val="24"/>
          <w:szCs w:val="24"/>
          <w:lang w:val="es-ES"/>
        </w:rPr>
        <w:t xml:space="preserve">s Padres </w:t>
      </w:r>
      <w:r w:rsidR="000002BA">
        <w:rPr>
          <w:rFonts w:ascii="Times New Roman" w:hAnsi="Times New Roman" w:cs="Times New Roman"/>
          <w:sz w:val="24"/>
          <w:szCs w:val="24"/>
          <w:lang w:val="es-ES"/>
        </w:rPr>
        <w:t>tie</w:t>
      </w:r>
      <w:r w:rsidR="00182E15">
        <w:rPr>
          <w:rFonts w:ascii="Times New Roman" w:hAnsi="Times New Roman" w:cs="Times New Roman"/>
          <w:sz w:val="24"/>
          <w:szCs w:val="24"/>
          <w:lang w:val="es-ES"/>
        </w:rPr>
        <w:t>nen que est</w:t>
      </w:r>
      <w:r w:rsidR="00A4227A">
        <w:rPr>
          <w:rFonts w:ascii="Times New Roman" w:hAnsi="Times New Roman" w:cs="Times New Roman"/>
          <w:sz w:val="24"/>
          <w:szCs w:val="24"/>
          <w:lang w:val="es-ES"/>
        </w:rPr>
        <w:t xml:space="preserve">ar </w:t>
      </w:r>
      <w:r w:rsidR="006530B4">
        <w:rPr>
          <w:rFonts w:ascii="Times New Roman" w:hAnsi="Times New Roman" w:cs="Times New Roman"/>
          <w:sz w:val="24"/>
          <w:szCs w:val="24"/>
          <w:lang w:val="es-ES"/>
        </w:rPr>
        <w:t>en el cre</w:t>
      </w:r>
      <w:r w:rsidR="009354C2">
        <w:rPr>
          <w:rFonts w:ascii="Times New Roman" w:hAnsi="Times New Roman" w:cs="Times New Roman"/>
          <w:sz w:val="24"/>
          <w:szCs w:val="24"/>
          <w:lang w:val="es-ES"/>
        </w:rPr>
        <w:t>cimie</w:t>
      </w:r>
      <w:r w:rsidR="009B583F">
        <w:rPr>
          <w:rFonts w:ascii="Times New Roman" w:hAnsi="Times New Roman" w:cs="Times New Roman"/>
          <w:sz w:val="24"/>
          <w:szCs w:val="24"/>
          <w:lang w:val="es-ES"/>
        </w:rPr>
        <w:t xml:space="preserve">nto de sus hijos </w:t>
      </w:r>
      <w:r w:rsidR="009925A6">
        <w:rPr>
          <w:rFonts w:ascii="Times New Roman" w:hAnsi="Times New Roman" w:cs="Times New Roman"/>
          <w:sz w:val="24"/>
          <w:szCs w:val="24"/>
          <w:lang w:val="es-ES"/>
        </w:rPr>
        <w:t xml:space="preserve">porque es muy </w:t>
      </w:r>
      <w:r w:rsidR="00874872">
        <w:rPr>
          <w:rFonts w:ascii="Times New Roman" w:hAnsi="Times New Roman" w:cs="Times New Roman"/>
          <w:sz w:val="24"/>
          <w:szCs w:val="24"/>
          <w:lang w:val="es-ES"/>
        </w:rPr>
        <w:t xml:space="preserve">importante </w:t>
      </w:r>
      <w:r w:rsidR="00180A23">
        <w:rPr>
          <w:rFonts w:ascii="Times New Roman" w:hAnsi="Times New Roman" w:cs="Times New Roman"/>
          <w:sz w:val="24"/>
          <w:szCs w:val="24"/>
          <w:lang w:val="es-ES"/>
        </w:rPr>
        <w:t>para ellos p</w:t>
      </w:r>
      <w:r w:rsidR="00807AAE">
        <w:rPr>
          <w:rFonts w:ascii="Times New Roman" w:hAnsi="Times New Roman" w:cs="Times New Roman"/>
          <w:sz w:val="24"/>
          <w:szCs w:val="24"/>
          <w:lang w:val="es-ES"/>
        </w:rPr>
        <w:t xml:space="preserve">ara que </w:t>
      </w:r>
      <w:r w:rsidR="00A63D7F">
        <w:rPr>
          <w:rFonts w:ascii="Times New Roman" w:hAnsi="Times New Roman" w:cs="Times New Roman"/>
          <w:sz w:val="24"/>
          <w:szCs w:val="24"/>
          <w:lang w:val="es-ES"/>
        </w:rPr>
        <w:t xml:space="preserve">crezcan con el </w:t>
      </w:r>
      <w:r w:rsidR="00EA62D9">
        <w:rPr>
          <w:rFonts w:ascii="Times New Roman" w:hAnsi="Times New Roman" w:cs="Times New Roman"/>
          <w:sz w:val="24"/>
          <w:szCs w:val="24"/>
          <w:lang w:val="es-ES"/>
        </w:rPr>
        <w:t xml:space="preserve">amor </w:t>
      </w:r>
      <w:r w:rsidR="009E6E6E">
        <w:rPr>
          <w:rFonts w:ascii="Times New Roman" w:hAnsi="Times New Roman" w:cs="Times New Roman"/>
          <w:sz w:val="24"/>
          <w:szCs w:val="24"/>
          <w:lang w:val="es-ES"/>
        </w:rPr>
        <w:t>familiar</w:t>
      </w:r>
      <w:r w:rsidR="00000B38">
        <w:rPr>
          <w:rFonts w:ascii="Times New Roman" w:hAnsi="Times New Roman" w:cs="Times New Roman"/>
          <w:sz w:val="24"/>
          <w:szCs w:val="24"/>
          <w:lang w:val="es-ES"/>
        </w:rPr>
        <w:t xml:space="preserve">. </w:t>
      </w:r>
    </w:p>
    <w:p w14:paraId="53ED5C4C" w14:textId="72DD140E" w:rsidR="000B17F7" w:rsidRDefault="005E6CB4" w:rsidP="000B17F7">
      <w:pPr>
        <w:spacing w:line="480" w:lineRule="auto"/>
        <w:ind w:firstLine="720"/>
        <w:rPr>
          <w:rFonts w:ascii="Times New Roman" w:hAnsi="Times New Roman" w:cs="Times New Roman"/>
          <w:sz w:val="24"/>
          <w:szCs w:val="24"/>
          <w:lang w:val="es-ES"/>
        </w:rPr>
      </w:pPr>
      <w:r w:rsidRPr="007906F8">
        <w:rPr>
          <w:rFonts w:ascii="Times New Roman" w:hAnsi="Times New Roman" w:cs="Times New Roman"/>
          <w:sz w:val="24"/>
          <w:szCs w:val="24"/>
          <w:lang w:val="es-ES"/>
        </w:rPr>
        <w:t xml:space="preserve">Lázaro </w:t>
      </w:r>
      <w:r>
        <w:rPr>
          <w:rFonts w:ascii="Times New Roman" w:hAnsi="Times New Roman" w:cs="Times New Roman"/>
          <w:sz w:val="24"/>
          <w:szCs w:val="24"/>
          <w:lang w:val="es-ES"/>
        </w:rPr>
        <w:t xml:space="preserve">tuvo </w:t>
      </w:r>
      <w:r w:rsidRPr="007906F8">
        <w:rPr>
          <w:rFonts w:ascii="Times New Roman" w:hAnsi="Times New Roman" w:cs="Times New Roman"/>
          <w:sz w:val="24"/>
          <w:szCs w:val="24"/>
          <w:lang w:val="es-ES"/>
        </w:rPr>
        <w:t>que hacerse un</w:t>
      </w:r>
      <w:r>
        <w:rPr>
          <w:rFonts w:ascii="Times New Roman" w:hAnsi="Times New Roman" w:cs="Times New Roman"/>
          <w:sz w:val="24"/>
          <w:szCs w:val="24"/>
          <w:lang w:val="es-ES"/>
        </w:rPr>
        <w:t xml:space="preserve"> chico con muchos malos hábitos </w:t>
      </w:r>
      <w:r w:rsidRPr="007906F8">
        <w:rPr>
          <w:rFonts w:ascii="Times New Roman" w:hAnsi="Times New Roman" w:cs="Times New Roman"/>
          <w:sz w:val="24"/>
          <w:szCs w:val="24"/>
          <w:lang w:val="es-ES"/>
        </w:rPr>
        <w:t>para poder comer y no morirse de hambre,</w:t>
      </w:r>
      <w:r>
        <w:rPr>
          <w:rFonts w:ascii="Times New Roman" w:hAnsi="Times New Roman" w:cs="Times New Roman"/>
          <w:sz w:val="24"/>
          <w:szCs w:val="24"/>
          <w:lang w:val="es-ES"/>
        </w:rPr>
        <w:t xml:space="preserve"> ya que el hombre ciego no le daba tanta comida saludable</w:t>
      </w:r>
      <w:r w:rsidRPr="007906F8">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En mi opinión, a </w:t>
      </w:r>
      <w:r w:rsidRPr="007906F8">
        <w:rPr>
          <w:rFonts w:ascii="Times New Roman" w:hAnsi="Times New Roman" w:cs="Times New Roman"/>
          <w:sz w:val="24"/>
          <w:szCs w:val="24"/>
          <w:lang w:val="es-ES"/>
        </w:rPr>
        <w:t xml:space="preserve">Lázaro </w:t>
      </w:r>
      <w:r>
        <w:rPr>
          <w:rFonts w:ascii="Times New Roman" w:hAnsi="Times New Roman" w:cs="Times New Roman"/>
          <w:sz w:val="24"/>
          <w:szCs w:val="24"/>
          <w:lang w:val="es-ES"/>
        </w:rPr>
        <w:t xml:space="preserve">se le </w:t>
      </w:r>
      <w:r w:rsidRPr="007906F8">
        <w:rPr>
          <w:rFonts w:ascii="Times New Roman" w:hAnsi="Times New Roman" w:cs="Times New Roman"/>
          <w:sz w:val="24"/>
          <w:szCs w:val="24"/>
          <w:lang w:val="es-ES"/>
        </w:rPr>
        <w:t>comprend</w:t>
      </w:r>
      <w:r>
        <w:rPr>
          <w:rFonts w:ascii="Times New Roman" w:hAnsi="Times New Roman" w:cs="Times New Roman"/>
          <w:sz w:val="24"/>
          <w:szCs w:val="24"/>
          <w:lang w:val="es-ES"/>
        </w:rPr>
        <w:t>e</w:t>
      </w:r>
      <w:r w:rsidRPr="007906F8">
        <w:rPr>
          <w:rFonts w:ascii="Times New Roman" w:hAnsi="Times New Roman" w:cs="Times New Roman"/>
          <w:sz w:val="24"/>
          <w:szCs w:val="24"/>
          <w:lang w:val="es-ES"/>
        </w:rPr>
        <w:t xml:space="preserve"> porque ganaban </w:t>
      </w:r>
      <w:r>
        <w:rPr>
          <w:rFonts w:ascii="Times New Roman" w:hAnsi="Times New Roman" w:cs="Times New Roman"/>
          <w:sz w:val="24"/>
          <w:szCs w:val="24"/>
          <w:lang w:val="es-ES"/>
        </w:rPr>
        <w:t>los dos y estaban contentos</w:t>
      </w:r>
      <w:r w:rsidR="009A416F">
        <w:rPr>
          <w:rFonts w:ascii="Times New Roman" w:hAnsi="Times New Roman" w:cs="Times New Roman"/>
          <w:sz w:val="24"/>
          <w:szCs w:val="24"/>
          <w:lang w:val="es-ES"/>
        </w:rPr>
        <w:t xml:space="preserve">, </w:t>
      </w:r>
      <w:r w:rsidR="005B62C3">
        <w:rPr>
          <w:rFonts w:ascii="Times New Roman" w:hAnsi="Times New Roman" w:cs="Times New Roman"/>
          <w:sz w:val="24"/>
          <w:szCs w:val="24"/>
          <w:lang w:val="es-ES"/>
        </w:rPr>
        <w:t>Lázaro</w:t>
      </w:r>
      <w:r w:rsidR="00C17C5D">
        <w:rPr>
          <w:rFonts w:ascii="Times New Roman" w:hAnsi="Times New Roman" w:cs="Times New Roman"/>
          <w:sz w:val="24"/>
          <w:szCs w:val="24"/>
          <w:lang w:val="es-ES"/>
        </w:rPr>
        <w:t xml:space="preserve"> se</w:t>
      </w:r>
      <w:r w:rsidR="00820D90">
        <w:rPr>
          <w:rFonts w:ascii="Times New Roman" w:hAnsi="Times New Roman" w:cs="Times New Roman"/>
          <w:sz w:val="24"/>
          <w:szCs w:val="24"/>
          <w:lang w:val="es-ES"/>
        </w:rPr>
        <w:t xml:space="preserve"> </w:t>
      </w:r>
      <w:r w:rsidR="000B1ADD">
        <w:rPr>
          <w:rFonts w:ascii="Times New Roman" w:hAnsi="Times New Roman" w:cs="Times New Roman"/>
          <w:sz w:val="24"/>
          <w:szCs w:val="24"/>
          <w:lang w:val="es-ES"/>
        </w:rPr>
        <w:t>casó</w:t>
      </w:r>
      <w:r w:rsidR="00820D90">
        <w:rPr>
          <w:rFonts w:ascii="Times New Roman" w:hAnsi="Times New Roman" w:cs="Times New Roman"/>
          <w:sz w:val="24"/>
          <w:szCs w:val="24"/>
          <w:lang w:val="es-ES"/>
        </w:rPr>
        <w:t xml:space="preserve"> c</w:t>
      </w:r>
      <w:r w:rsidR="007D6BB5">
        <w:rPr>
          <w:rFonts w:ascii="Times New Roman" w:hAnsi="Times New Roman" w:cs="Times New Roman"/>
          <w:sz w:val="24"/>
          <w:szCs w:val="24"/>
          <w:lang w:val="es-ES"/>
        </w:rPr>
        <w:t>on la mujer del sacerdote</w:t>
      </w:r>
      <w:r w:rsidR="00AC12F9">
        <w:rPr>
          <w:rFonts w:ascii="Times New Roman" w:hAnsi="Times New Roman" w:cs="Times New Roman"/>
          <w:sz w:val="24"/>
          <w:szCs w:val="24"/>
          <w:lang w:val="es-ES"/>
        </w:rPr>
        <w:t xml:space="preserve"> y pudo esc</w:t>
      </w:r>
      <w:r w:rsidR="00267CFC">
        <w:rPr>
          <w:rFonts w:ascii="Times New Roman" w:hAnsi="Times New Roman" w:cs="Times New Roman"/>
          <w:sz w:val="24"/>
          <w:szCs w:val="24"/>
          <w:lang w:val="es-ES"/>
        </w:rPr>
        <w:t>al</w:t>
      </w:r>
      <w:r w:rsidR="00B833F4">
        <w:rPr>
          <w:rFonts w:ascii="Times New Roman" w:hAnsi="Times New Roman" w:cs="Times New Roman"/>
          <w:sz w:val="24"/>
          <w:szCs w:val="24"/>
          <w:lang w:val="es-ES"/>
        </w:rPr>
        <w:t>ar en la sociedad</w:t>
      </w:r>
      <w:r w:rsidR="00D07A27">
        <w:rPr>
          <w:rFonts w:ascii="Times New Roman" w:hAnsi="Times New Roman" w:cs="Times New Roman"/>
          <w:sz w:val="24"/>
          <w:szCs w:val="24"/>
          <w:lang w:val="es-ES"/>
        </w:rPr>
        <w:t>,</w:t>
      </w:r>
      <w:r w:rsidR="007906F8" w:rsidRPr="007906F8">
        <w:rPr>
          <w:rFonts w:ascii="Times New Roman" w:hAnsi="Times New Roman" w:cs="Times New Roman"/>
          <w:sz w:val="24"/>
          <w:szCs w:val="24"/>
          <w:lang w:val="es-ES"/>
        </w:rPr>
        <w:t xml:space="preserve"> aunque</w:t>
      </w:r>
      <w:r w:rsidR="00246F8A">
        <w:rPr>
          <w:rFonts w:ascii="Times New Roman" w:hAnsi="Times New Roman" w:cs="Times New Roman"/>
          <w:sz w:val="24"/>
          <w:szCs w:val="24"/>
          <w:lang w:val="es-ES"/>
        </w:rPr>
        <w:t xml:space="preserve"> Esto fuera algo que </w:t>
      </w:r>
      <w:r w:rsidR="00D15FDD">
        <w:rPr>
          <w:rFonts w:ascii="Times New Roman" w:hAnsi="Times New Roman" w:cs="Times New Roman"/>
          <w:sz w:val="24"/>
          <w:szCs w:val="24"/>
          <w:lang w:val="es-ES"/>
        </w:rPr>
        <w:t xml:space="preserve">no era bueno </w:t>
      </w:r>
      <w:r w:rsidR="00A01779">
        <w:rPr>
          <w:rFonts w:ascii="Times New Roman" w:hAnsi="Times New Roman" w:cs="Times New Roman"/>
          <w:sz w:val="24"/>
          <w:szCs w:val="24"/>
          <w:lang w:val="es-ES"/>
        </w:rPr>
        <w:t xml:space="preserve">para </w:t>
      </w:r>
      <w:r w:rsidR="006D3C75">
        <w:rPr>
          <w:rFonts w:ascii="Times New Roman" w:hAnsi="Times New Roman" w:cs="Times New Roman"/>
          <w:sz w:val="24"/>
          <w:szCs w:val="24"/>
          <w:lang w:val="es-ES"/>
        </w:rPr>
        <w:t>él</w:t>
      </w:r>
      <w:r w:rsidR="000B17F7">
        <w:rPr>
          <w:rFonts w:ascii="Times New Roman" w:hAnsi="Times New Roman" w:cs="Times New Roman"/>
          <w:sz w:val="24"/>
          <w:szCs w:val="24"/>
          <w:lang w:val="es-ES"/>
        </w:rPr>
        <w:t>. A</w:t>
      </w:r>
      <w:r w:rsidR="000B17F7" w:rsidRPr="007906F8">
        <w:rPr>
          <w:rFonts w:ascii="Times New Roman" w:hAnsi="Times New Roman" w:cs="Times New Roman"/>
          <w:sz w:val="24"/>
          <w:szCs w:val="24"/>
          <w:lang w:val="es-ES"/>
        </w:rPr>
        <w:t xml:space="preserve"> pesar de todo e</w:t>
      </w:r>
      <w:r w:rsidR="000B17F7">
        <w:rPr>
          <w:rFonts w:ascii="Times New Roman" w:hAnsi="Times New Roman" w:cs="Times New Roman"/>
          <w:sz w:val="24"/>
          <w:szCs w:val="24"/>
          <w:lang w:val="es-ES"/>
        </w:rPr>
        <w:t>llo,</w:t>
      </w:r>
      <w:r w:rsidR="000B17F7" w:rsidRPr="007906F8">
        <w:rPr>
          <w:rFonts w:ascii="Times New Roman" w:hAnsi="Times New Roman" w:cs="Times New Roman"/>
          <w:sz w:val="24"/>
          <w:szCs w:val="24"/>
          <w:lang w:val="es-ES"/>
        </w:rPr>
        <w:t xml:space="preserve"> </w:t>
      </w:r>
      <w:r w:rsidR="000B17F7">
        <w:rPr>
          <w:rFonts w:ascii="Times New Roman" w:hAnsi="Times New Roman" w:cs="Times New Roman"/>
          <w:sz w:val="24"/>
          <w:szCs w:val="24"/>
          <w:lang w:val="es-ES"/>
        </w:rPr>
        <w:t>é</w:t>
      </w:r>
      <w:r w:rsidR="000B17F7" w:rsidRPr="007906F8">
        <w:rPr>
          <w:rFonts w:ascii="Times New Roman" w:hAnsi="Times New Roman" w:cs="Times New Roman"/>
          <w:sz w:val="24"/>
          <w:szCs w:val="24"/>
          <w:lang w:val="es-ES"/>
        </w:rPr>
        <w:t>l podía ser muy exitoso en la vida</w:t>
      </w:r>
      <w:r w:rsidR="000B17F7">
        <w:rPr>
          <w:rFonts w:ascii="Times New Roman" w:hAnsi="Times New Roman" w:cs="Times New Roman"/>
          <w:sz w:val="24"/>
          <w:szCs w:val="24"/>
          <w:lang w:val="es-ES"/>
        </w:rPr>
        <w:t xml:space="preserve"> y</w:t>
      </w:r>
      <w:r w:rsidR="000B17F7" w:rsidRPr="007906F8">
        <w:rPr>
          <w:rFonts w:ascii="Times New Roman" w:hAnsi="Times New Roman" w:cs="Times New Roman"/>
          <w:sz w:val="24"/>
          <w:szCs w:val="24"/>
          <w:lang w:val="es-ES"/>
        </w:rPr>
        <w:t xml:space="preserve"> tales momentos se quedaron grabados en </w:t>
      </w:r>
      <w:r w:rsidR="000B17F7">
        <w:rPr>
          <w:rFonts w:ascii="Times New Roman" w:hAnsi="Times New Roman" w:cs="Times New Roman"/>
          <w:sz w:val="24"/>
          <w:szCs w:val="24"/>
          <w:lang w:val="es-ES"/>
        </w:rPr>
        <w:t xml:space="preserve">la </w:t>
      </w:r>
      <w:r w:rsidR="000B17F7" w:rsidRPr="007906F8">
        <w:rPr>
          <w:rFonts w:ascii="Times New Roman" w:hAnsi="Times New Roman" w:cs="Times New Roman"/>
          <w:sz w:val="24"/>
          <w:szCs w:val="24"/>
          <w:lang w:val="es-ES"/>
        </w:rPr>
        <w:t xml:space="preserve">memoria de él y a cada </w:t>
      </w:r>
      <w:r w:rsidR="000B17F7">
        <w:rPr>
          <w:rFonts w:ascii="Times New Roman" w:hAnsi="Times New Roman" w:cs="Times New Roman"/>
          <w:sz w:val="24"/>
          <w:szCs w:val="24"/>
          <w:lang w:val="es-ES"/>
        </w:rPr>
        <w:t xml:space="preserve">momento se le venían a la mente para ayudarle y guiarle en la vida. Momentos como el del Toro lo hicieron abrir su mente y hacerse </w:t>
      </w:r>
      <w:r w:rsidR="007D11EC">
        <w:rPr>
          <w:rFonts w:ascii="Times New Roman" w:hAnsi="Times New Roman" w:cs="Times New Roman"/>
          <w:sz w:val="24"/>
          <w:szCs w:val="24"/>
          <w:lang w:val="es-ES"/>
        </w:rPr>
        <w:t>más</w:t>
      </w:r>
      <w:r w:rsidR="000B17F7">
        <w:rPr>
          <w:rFonts w:ascii="Times New Roman" w:hAnsi="Times New Roman" w:cs="Times New Roman"/>
          <w:sz w:val="24"/>
          <w:szCs w:val="24"/>
          <w:lang w:val="es-ES"/>
        </w:rPr>
        <w:t xml:space="preserve"> atento y no confiarse tanto en la vida. </w:t>
      </w:r>
    </w:p>
    <w:p w14:paraId="08C9D321" w14:textId="53FAADA5" w:rsidR="00042C51" w:rsidRDefault="00042C51" w:rsidP="00C7073F">
      <w:pPr>
        <w:spacing w:line="480" w:lineRule="auto"/>
        <w:ind w:firstLine="720"/>
        <w:rPr>
          <w:rFonts w:ascii="Times New Roman" w:hAnsi="Times New Roman" w:cs="Times New Roman"/>
          <w:sz w:val="24"/>
          <w:szCs w:val="24"/>
          <w:lang w:val="es-ES"/>
        </w:rPr>
      </w:pPr>
    </w:p>
    <w:p w14:paraId="0D3FC1BB" w14:textId="03547134" w:rsidR="009854F9" w:rsidRPr="0048299A" w:rsidRDefault="00763BEF" w:rsidP="000C3A59">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Al final de </w:t>
      </w:r>
      <w:r w:rsidR="001675BA">
        <w:rPr>
          <w:rFonts w:ascii="Times New Roman" w:hAnsi="Times New Roman" w:cs="Times New Roman"/>
          <w:sz w:val="24"/>
          <w:szCs w:val="24"/>
          <w:lang w:val="es-ES"/>
        </w:rPr>
        <w:t>todo, Lázaro</w:t>
      </w:r>
      <w:r w:rsidR="008B1685">
        <w:rPr>
          <w:rFonts w:ascii="Times New Roman" w:hAnsi="Times New Roman" w:cs="Times New Roman"/>
          <w:sz w:val="24"/>
          <w:szCs w:val="24"/>
          <w:lang w:val="es-ES"/>
        </w:rPr>
        <w:t xml:space="preserve"> </w:t>
      </w:r>
      <w:r w:rsidR="00871CA9">
        <w:rPr>
          <w:rFonts w:ascii="Times New Roman" w:hAnsi="Times New Roman" w:cs="Times New Roman"/>
          <w:sz w:val="24"/>
          <w:szCs w:val="24"/>
          <w:lang w:val="es-ES"/>
        </w:rPr>
        <w:t>fue desh</w:t>
      </w:r>
      <w:r w:rsidR="00862850">
        <w:rPr>
          <w:rFonts w:ascii="Times New Roman" w:hAnsi="Times New Roman" w:cs="Times New Roman"/>
          <w:sz w:val="24"/>
          <w:szCs w:val="24"/>
          <w:lang w:val="es-ES"/>
        </w:rPr>
        <w:t xml:space="preserve">onrado </w:t>
      </w:r>
      <w:r w:rsidR="004700C9">
        <w:rPr>
          <w:rFonts w:ascii="Times New Roman" w:hAnsi="Times New Roman" w:cs="Times New Roman"/>
          <w:sz w:val="24"/>
          <w:szCs w:val="24"/>
          <w:lang w:val="es-ES"/>
        </w:rPr>
        <w:t xml:space="preserve">por </w:t>
      </w:r>
      <w:r w:rsidR="00D353D9">
        <w:rPr>
          <w:rFonts w:ascii="Times New Roman" w:hAnsi="Times New Roman" w:cs="Times New Roman"/>
          <w:sz w:val="24"/>
          <w:szCs w:val="24"/>
          <w:lang w:val="es-ES"/>
        </w:rPr>
        <w:t>h</w:t>
      </w:r>
      <w:r w:rsidR="00875BDE">
        <w:rPr>
          <w:rFonts w:ascii="Times New Roman" w:hAnsi="Times New Roman" w:cs="Times New Roman"/>
          <w:sz w:val="24"/>
          <w:szCs w:val="24"/>
          <w:lang w:val="es-ES"/>
        </w:rPr>
        <w:t>aberse casado c</w:t>
      </w:r>
      <w:r w:rsidR="001311D9">
        <w:rPr>
          <w:rFonts w:ascii="Times New Roman" w:hAnsi="Times New Roman" w:cs="Times New Roman"/>
          <w:sz w:val="24"/>
          <w:szCs w:val="24"/>
          <w:lang w:val="es-ES"/>
        </w:rPr>
        <w:t xml:space="preserve">on la </w:t>
      </w:r>
      <w:r w:rsidR="00940142">
        <w:rPr>
          <w:rFonts w:ascii="Times New Roman" w:hAnsi="Times New Roman" w:cs="Times New Roman"/>
          <w:sz w:val="24"/>
          <w:szCs w:val="24"/>
          <w:lang w:val="es-ES"/>
        </w:rPr>
        <w:t xml:space="preserve">amante </w:t>
      </w:r>
      <w:r w:rsidR="001311D9">
        <w:rPr>
          <w:rFonts w:ascii="Times New Roman" w:hAnsi="Times New Roman" w:cs="Times New Roman"/>
          <w:sz w:val="24"/>
          <w:szCs w:val="24"/>
          <w:lang w:val="es-ES"/>
        </w:rPr>
        <w:t>del sacerdote</w:t>
      </w:r>
      <w:r w:rsidR="005745B6">
        <w:rPr>
          <w:rFonts w:ascii="Times New Roman" w:hAnsi="Times New Roman" w:cs="Times New Roman"/>
          <w:sz w:val="24"/>
          <w:szCs w:val="24"/>
          <w:lang w:val="es-ES"/>
        </w:rPr>
        <w:t xml:space="preserve"> </w:t>
      </w:r>
      <w:r w:rsidR="00D216A1">
        <w:rPr>
          <w:rFonts w:ascii="Times New Roman" w:hAnsi="Times New Roman" w:cs="Times New Roman"/>
          <w:sz w:val="24"/>
          <w:szCs w:val="24"/>
          <w:lang w:val="es-ES"/>
        </w:rPr>
        <w:t>del pueblo</w:t>
      </w:r>
      <w:r w:rsidR="00AB6EF2">
        <w:rPr>
          <w:rFonts w:ascii="Times New Roman" w:hAnsi="Times New Roman" w:cs="Times New Roman"/>
          <w:sz w:val="24"/>
          <w:szCs w:val="24"/>
          <w:lang w:val="es-ES"/>
        </w:rPr>
        <w:t xml:space="preserve"> </w:t>
      </w:r>
      <w:r w:rsidR="005745B6">
        <w:rPr>
          <w:rFonts w:ascii="Times New Roman" w:hAnsi="Times New Roman" w:cs="Times New Roman"/>
          <w:sz w:val="24"/>
          <w:szCs w:val="24"/>
          <w:lang w:val="es-ES"/>
        </w:rPr>
        <w:t>para ocu</w:t>
      </w:r>
      <w:r w:rsidR="00430CE1">
        <w:rPr>
          <w:rFonts w:ascii="Times New Roman" w:hAnsi="Times New Roman" w:cs="Times New Roman"/>
          <w:sz w:val="24"/>
          <w:szCs w:val="24"/>
          <w:lang w:val="es-ES"/>
        </w:rPr>
        <w:t xml:space="preserve">ltar sus relaciones </w:t>
      </w:r>
      <w:r w:rsidR="00753A75">
        <w:rPr>
          <w:rFonts w:ascii="Times New Roman" w:hAnsi="Times New Roman" w:cs="Times New Roman"/>
          <w:sz w:val="24"/>
          <w:szCs w:val="24"/>
          <w:lang w:val="es-ES"/>
        </w:rPr>
        <w:t>ilegitimas</w:t>
      </w:r>
      <w:r w:rsidR="00D353D9">
        <w:rPr>
          <w:rFonts w:ascii="Times New Roman" w:hAnsi="Times New Roman" w:cs="Times New Roman"/>
          <w:sz w:val="24"/>
          <w:szCs w:val="24"/>
          <w:lang w:val="es-ES"/>
        </w:rPr>
        <w:t xml:space="preserve">. </w:t>
      </w:r>
      <w:r w:rsidR="0060280C">
        <w:rPr>
          <w:rFonts w:ascii="Times New Roman" w:hAnsi="Times New Roman" w:cs="Times New Roman"/>
          <w:sz w:val="24"/>
          <w:szCs w:val="24"/>
          <w:lang w:val="es-ES"/>
        </w:rPr>
        <w:t xml:space="preserve">El </w:t>
      </w:r>
      <w:r w:rsidR="007E2CD1">
        <w:rPr>
          <w:rFonts w:ascii="Times New Roman" w:hAnsi="Times New Roman" w:cs="Times New Roman"/>
          <w:sz w:val="24"/>
          <w:szCs w:val="24"/>
          <w:lang w:val="es-ES"/>
        </w:rPr>
        <w:t>pobre niño tub</w:t>
      </w:r>
      <w:r w:rsidR="00FB6B9A">
        <w:rPr>
          <w:rFonts w:ascii="Times New Roman" w:hAnsi="Times New Roman" w:cs="Times New Roman"/>
          <w:sz w:val="24"/>
          <w:szCs w:val="24"/>
          <w:lang w:val="es-ES"/>
        </w:rPr>
        <w:t xml:space="preserve">o que crecer y hacerse </w:t>
      </w:r>
      <w:r w:rsidR="00F77C3F">
        <w:rPr>
          <w:rFonts w:ascii="Times New Roman" w:hAnsi="Times New Roman" w:cs="Times New Roman"/>
          <w:sz w:val="24"/>
          <w:szCs w:val="24"/>
          <w:lang w:val="es-ES"/>
        </w:rPr>
        <w:t xml:space="preserve">mal </w:t>
      </w:r>
      <w:r w:rsidR="003B1546">
        <w:rPr>
          <w:rFonts w:ascii="Times New Roman" w:hAnsi="Times New Roman" w:cs="Times New Roman"/>
          <w:sz w:val="24"/>
          <w:szCs w:val="24"/>
          <w:lang w:val="es-ES"/>
        </w:rPr>
        <w:t>amañado</w:t>
      </w:r>
      <w:r w:rsidR="00F77C3F">
        <w:rPr>
          <w:rFonts w:ascii="Times New Roman" w:hAnsi="Times New Roman" w:cs="Times New Roman"/>
          <w:sz w:val="24"/>
          <w:szCs w:val="24"/>
          <w:lang w:val="es-ES"/>
        </w:rPr>
        <w:t xml:space="preserve"> </w:t>
      </w:r>
      <w:r w:rsidR="003B1546">
        <w:rPr>
          <w:rFonts w:ascii="Times New Roman" w:hAnsi="Times New Roman" w:cs="Times New Roman"/>
          <w:sz w:val="24"/>
          <w:szCs w:val="24"/>
          <w:lang w:val="es-ES"/>
        </w:rPr>
        <w:t xml:space="preserve">y llegar a </w:t>
      </w:r>
      <w:r w:rsidR="00FC103F">
        <w:rPr>
          <w:rFonts w:ascii="Times New Roman" w:hAnsi="Times New Roman" w:cs="Times New Roman"/>
          <w:sz w:val="24"/>
          <w:szCs w:val="24"/>
          <w:lang w:val="es-ES"/>
        </w:rPr>
        <w:t xml:space="preserve">ser un hombre </w:t>
      </w:r>
      <w:r w:rsidR="00464AE0">
        <w:rPr>
          <w:rFonts w:ascii="Times New Roman" w:hAnsi="Times New Roman" w:cs="Times New Roman"/>
          <w:sz w:val="24"/>
          <w:szCs w:val="24"/>
          <w:lang w:val="es-ES"/>
        </w:rPr>
        <w:t xml:space="preserve">pícaro. Yo pienso que </w:t>
      </w:r>
      <w:r w:rsidR="007032BC">
        <w:rPr>
          <w:rFonts w:ascii="Times New Roman" w:hAnsi="Times New Roman" w:cs="Times New Roman"/>
          <w:sz w:val="24"/>
          <w:szCs w:val="24"/>
          <w:lang w:val="es-ES"/>
        </w:rPr>
        <w:t>Lázaro</w:t>
      </w:r>
      <w:r w:rsidR="00464AE0">
        <w:rPr>
          <w:rFonts w:ascii="Times New Roman" w:hAnsi="Times New Roman" w:cs="Times New Roman"/>
          <w:sz w:val="24"/>
          <w:szCs w:val="24"/>
          <w:lang w:val="es-ES"/>
        </w:rPr>
        <w:t xml:space="preserve"> </w:t>
      </w:r>
      <w:r w:rsidR="007032BC">
        <w:rPr>
          <w:rFonts w:ascii="Times New Roman" w:hAnsi="Times New Roman" w:cs="Times New Roman"/>
          <w:sz w:val="24"/>
          <w:szCs w:val="24"/>
          <w:lang w:val="es-ES"/>
        </w:rPr>
        <w:t xml:space="preserve">no le </w:t>
      </w:r>
      <w:r w:rsidR="00C20DFD">
        <w:rPr>
          <w:rFonts w:ascii="Times New Roman" w:hAnsi="Times New Roman" w:cs="Times New Roman"/>
          <w:sz w:val="24"/>
          <w:szCs w:val="24"/>
          <w:lang w:val="es-ES"/>
        </w:rPr>
        <w:t xml:space="preserve">cumplió a </w:t>
      </w:r>
      <w:r w:rsidR="00A107C9">
        <w:rPr>
          <w:rFonts w:ascii="Times New Roman" w:hAnsi="Times New Roman" w:cs="Times New Roman"/>
          <w:sz w:val="24"/>
          <w:szCs w:val="24"/>
          <w:lang w:val="es-ES"/>
        </w:rPr>
        <w:t xml:space="preserve">la mama porque </w:t>
      </w:r>
      <w:r w:rsidR="009C08E0">
        <w:rPr>
          <w:rFonts w:ascii="Times New Roman" w:hAnsi="Times New Roman" w:cs="Times New Roman"/>
          <w:sz w:val="24"/>
          <w:szCs w:val="24"/>
          <w:lang w:val="es-ES"/>
        </w:rPr>
        <w:t xml:space="preserve">se </w:t>
      </w:r>
      <w:r w:rsidR="006C71DC">
        <w:rPr>
          <w:rFonts w:ascii="Times New Roman" w:hAnsi="Times New Roman" w:cs="Times New Roman"/>
          <w:sz w:val="24"/>
          <w:szCs w:val="24"/>
          <w:lang w:val="es-ES"/>
        </w:rPr>
        <w:t xml:space="preserve">convirtió en un </w:t>
      </w:r>
      <w:r w:rsidR="003F2984">
        <w:rPr>
          <w:rFonts w:ascii="Times New Roman" w:hAnsi="Times New Roman" w:cs="Times New Roman"/>
          <w:sz w:val="24"/>
          <w:szCs w:val="24"/>
          <w:lang w:val="es-ES"/>
        </w:rPr>
        <w:t>hombre malo que al final hi</w:t>
      </w:r>
      <w:r w:rsidR="00D86AA9">
        <w:rPr>
          <w:rFonts w:ascii="Times New Roman" w:hAnsi="Times New Roman" w:cs="Times New Roman"/>
          <w:sz w:val="24"/>
          <w:szCs w:val="24"/>
          <w:lang w:val="es-ES"/>
        </w:rPr>
        <w:t xml:space="preserve">zo pagar al ciego con </w:t>
      </w:r>
      <w:r w:rsidR="00F25147">
        <w:rPr>
          <w:rFonts w:ascii="Times New Roman" w:hAnsi="Times New Roman" w:cs="Times New Roman"/>
          <w:sz w:val="24"/>
          <w:szCs w:val="24"/>
          <w:lang w:val="es-ES"/>
        </w:rPr>
        <w:t>la misma moneda</w:t>
      </w:r>
      <w:r w:rsidR="00333C5D">
        <w:rPr>
          <w:rFonts w:ascii="Times New Roman" w:hAnsi="Times New Roman" w:cs="Times New Roman"/>
          <w:sz w:val="24"/>
          <w:szCs w:val="24"/>
          <w:lang w:val="es-ES"/>
        </w:rPr>
        <w:t>, haciéndolo que s</w:t>
      </w:r>
      <w:r w:rsidR="00710CCC">
        <w:rPr>
          <w:rFonts w:ascii="Times New Roman" w:hAnsi="Times New Roman" w:cs="Times New Roman"/>
          <w:sz w:val="24"/>
          <w:szCs w:val="24"/>
          <w:lang w:val="es-ES"/>
        </w:rPr>
        <w:t xml:space="preserve">e </w:t>
      </w:r>
      <w:r w:rsidR="008A6CE3">
        <w:rPr>
          <w:rFonts w:ascii="Times New Roman" w:hAnsi="Times New Roman" w:cs="Times New Roman"/>
          <w:sz w:val="24"/>
          <w:szCs w:val="24"/>
          <w:lang w:val="es-ES"/>
        </w:rPr>
        <w:t>golpeara</w:t>
      </w:r>
      <w:r w:rsidR="00710CCC">
        <w:rPr>
          <w:rFonts w:ascii="Times New Roman" w:hAnsi="Times New Roman" w:cs="Times New Roman"/>
          <w:sz w:val="24"/>
          <w:szCs w:val="24"/>
          <w:lang w:val="es-ES"/>
        </w:rPr>
        <w:t xml:space="preserve"> contra un poste</w:t>
      </w:r>
      <w:r w:rsidR="000B464E">
        <w:rPr>
          <w:rFonts w:ascii="Times New Roman" w:hAnsi="Times New Roman" w:cs="Times New Roman"/>
          <w:sz w:val="24"/>
          <w:szCs w:val="24"/>
          <w:lang w:val="es-ES"/>
        </w:rPr>
        <w:t xml:space="preserve"> y lo abandono</w:t>
      </w:r>
      <w:r w:rsidR="008A6CE3">
        <w:rPr>
          <w:rFonts w:ascii="Times New Roman" w:hAnsi="Times New Roman" w:cs="Times New Roman"/>
          <w:sz w:val="24"/>
          <w:szCs w:val="24"/>
          <w:lang w:val="es-ES"/>
        </w:rPr>
        <w:t xml:space="preserve">. </w:t>
      </w:r>
    </w:p>
    <w:sectPr w:rsidR="009854F9" w:rsidRPr="0048299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B7F5E" w14:textId="77777777" w:rsidR="00A97645" w:rsidRDefault="00A97645" w:rsidP="004847FC">
      <w:pPr>
        <w:spacing w:after="0" w:line="240" w:lineRule="auto"/>
      </w:pPr>
      <w:r>
        <w:separator/>
      </w:r>
    </w:p>
  </w:endnote>
  <w:endnote w:type="continuationSeparator" w:id="0">
    <w:p w14:paraId="4275E947" w14:textId="77777777" w:rsidR="00A97645" w:rsidRDefault="00A97645" w:rsidP="004847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954CE" w14:textId="77777777" w:rsidR="00A97645" w:rsidRDefault="00A97645" w:rsidP="004847FC">
      <w:pPr>
        <w:spacing w:after="0" w:line="240" w:lineRule="auto"/>
      </w:pPr>
      <w:r>
        <w:separator/>
      </w:r>
    </w:p>
  </w:footnote>
  <w:footnote w:type="continuationSeparator" w:id="0">
    <w:p w14:paraId="2192E8AC" w14:textId="77777777" w:rsidR="00A97645" w:rsidRDefault="00A97645" w:rsidP="004847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B2F9A" w14:textId="77E7DF04" w:rsidR="004847FC" w:rsidRDefault="00A97645">
    <w:pPr>
      <w:pStyle w:val="Header"/>
    </w:pPr>
    <w:sdt>
      <w:sdtPr>
        <w:id w:val="325259229"/>
        <w:docPartObj>
          <w:docPartGallery w:val="Page Numbers (Top of Page)"/>
          <w:docPartUnique/>
        </w:docPartObj>
      </w:sdtPr>
      <w:sdtEndPr>
        <w:rPr>
          <w:noProof/>
        </w:rPr>
      </w:sdtEndPr>
      <w:sdtContent>
        <w:r w:rsidR="004847FC">
          <w:fldChar w:fldCharType="begin"/>
        </w:r>
        <w:r w:rsidR="004847FC">
          <w:instrText xml:space="preserve"> PAGE   \* MERGEFORMAT </w:instrText>
        </w:r>
        <w:r w:rsidR="004847FC">
          <w:fldChar w:fldCharType="separate"/>
        </w:r>
        <w:r w:rsidR="004847FC">
          <w:rPr>
            <w:noProof/>
          </w:rPr>
          <w:t>2</w:t>
        </w:r>
        <w:r w:rsidR="004847FC">
          <w:rPr>
            <w:noProof/>
          </w:rPr>
          <w:fldChar w:fldCharType="end"/>
        </w:r>
      </w:sdtContent>
    </w:sdt>
  </w:p>
  <w:p w14:paraId="25823CEC" w14:textId="77777777" w:rsidR="004847FC" w:rsidRDefault="004847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DABEoYmJkZGpko6SsGpxcWZ+XkgBRa1AA6P9l0sAAAA"/>
  </w:docVars>
  <w:rsids>
    <w:rsidRoot w:val="00ED2B5C"/>
    <w:rsid w:val="000002BA"/>
    <w:rsid w:val="00000B38"/>
    <w:rsid w:val="00011401"/>
    <w:rsid w:val="000124BD"/>
    <w:rsid w:val="00022900"/>
    <w:rsid w:val="00033A73"/>
    <w:rsid w:val="000428E7"/>
    <w:rsid w:val="00042C51"/>
    <w:rsid w:val="00046B75"/>
    <w:rsid w:val="0005637E"/>
    <w:rsid w:val="00062756"/>
    <w:rsid w:val="00066A01"/>
    <w:rsid w:val="000938B5"/>
    <w:rsid w:val="00096886"/>
    <w:rsid w:val="000A4494"/>
    <w:rsid w:val="000A44DE"/>
    <w:rsid w:val="000A4F66"/>
    <w:rsid w:val="000B17F7"/>
    <w:rsid w:val="000B1ADD"/>
    <w:rsid w:val="000B455E"/>
    <w:rsid w:val="000B4586"/>
    <w:rsid w:val="000B464E"/>
    <w:rsid w:val="000B7C23"/>
    <w:rsid w:val="000C0687"/>
    <w:rsid w:val="000C281D"/>
    <w:rsid w:val="000C2E32"/>
    <w:rsid w:val="000C3A59"/>
    <w:rsid w:val="000D0A7F"/>
    <w:rsid w:val="000D1178"/>
    <w:rsid w:val="000D1AF2"/>
    <w:rsid w:val="000D440D"/>
    <w:rsid w:val="000D7BAA"/>
    <w:rsid w:val="000E31F4"/>
    <w:rsid w:val="000F1173"/>
    <w:rsid w:val="000F5AEE"/>
    <w:rsid w:val="000F5CCD"/>
    <w:rsid w:val="000F7061"/>
    <w:rsid w:val="001044DD"/>
    <w:rsid w:val="00112C6B"/>
    <w:rsid w:val="00112D81"/>
    <w:rsid w:val="001149A1"/>
    <w:rsid w:val="00114A98"/>
    <w:rsid w:val="00116689"/>
    <w:rsid w:val="0011737F"/>
    <w:rsid w:val="00124EAB"/>
    <w:rsid w:val="001311D9"/>
    <w:rsid w:val="001320FD"/>
    <w:rsid w:val="00133CB0"/>
    <w:rsid w:val="00133DFB"/>
    <w:rsid w:val="00136BCA"/>
    <w:rsid w:val="00142CD4"/>
    <w:rsid w:val="00145269"/>
    <w:rsid w:val="001532E8"/>
    <w:rsid w:val="00154158"/>
    <w:rsid w:val="00154C3F"/>
    <w:rsid w:val="00163F1B"/>
    <w:rsid w:val="00166F5F"/>
    <w:rsid w:val="0016756B"/>
    <w:rsid w:val="001675BA"/>
    <w:rsid w:val="00170315"/>
    <w:rsid w:val="001764B0"/>
    <w:rsid w:val="0018078B"/>
    <w:rsid w:val="00180A23"/>
    <w:rsid w:val="00182E15"/>
    <w:rsid w:val="00190697"/>
    <w:rsid w:val="00191981"/>
    <w:rsid w:val="0019542B"/>
    <w:rsid w:val="00196100"/>
    <w:rsid w:val="00196FD9"/>
    <w:rsid w:val="001A053A"/>
    <w:rsid w:val="001A0DA1"/>
    <w:rsid w:val="001A137C"/>
    <w:rsid w:val="001A23F0"/>
    <w:rsid w:val="001A2CD8"/>
    <w:rsid w:val="001A62F5"/>
    <w:rsid w:val="001A71AA"/>
    <w:rsid w:val="001A7452"/>
    <w:rsid w:val="001B0539"/>
    <w:rsid w:val="001B18C3"/>
    <w:rsid w:val="001B1C69"/>
    <w:rsid w:val="001B4FFD"/>
    <w:rsid w:val="001B7230"/>
    <w:rsid w:val="001D0766"/>
    <w:rsid w:val="001E2FA8"/>
    <w:rsid w:val="001F254B"/>
    <w:rsid w:val="001F7208"/>
    <w:rsid w:val="001F7DC6"/>
    <w:rsid w:val="0020500B"/>
    <w:rsid w:val="00212D8C"/>
    <w:rsid w:val="00214936"/>
    <w:rsid w:val="00225E43"/>
    <w:rsid w:val="0022725A"/>
    <w:rsid w:val="00232454"/>
    <w:rsid w:val="0023357C"/>
    <w:rsid w:val="002426C4"/>
    <w:rsid w:val="0024575B"/>
    <w:rsid w:val="00245822"/>
    <w:rsid w:val="0024638B"/>
    <w:rsid w:val="00246F8A"/>
    <w:rsid w:val="00251626"/>
    <w:rsid w:val="00267B3C"/>
    <w:rsid w:val="00267CFC"/>
    <w:rsid w:val="0027367E"/>
    <w:rsid w:val="00274627"/>
    <w:rsid w:val="00276621"/>
    <w:rsid w:val="00280C77"/>
    <w:rsid w:val="002857DF"/>
    <w:rsid w:val="002900B0"/>
    <w:rsid w:val="00292FC3"/>
    <w:rsid w:val="002A00CB"/>
    <w:rsid w:val="002A03BE"/>
    <w:rsid w:val="002A1CFC"/>
    <w:rsid w:val="002A5720"/>
    <w:rsid w:val="002B4A73"/>
    <w:rsid w:val="002B5B43"/>
    <w:rsid w:val="002C543A"/>
    <w:rsid w:val="002D599C"/>
    <w:rsid w:val="002D6C01"/>
    <w:rsid w:val="002E6DFF"/>
    <w:rsid w:val="002F1514"/>
    <w:rsid w:val="002F4373"/>
    <w:rsid w:val="002F7263"/>
    <w:rsid w:val="003020EF"/>
    <w:rsid w:val="0030241F"/>
    <w:rsid w:val="00303DE4"/>
    <w:rsid w:val="003041B3"/>
    <w:rsid w:val="00315090"/>
    <w:rsid w:val="00320E25"/>
    <w:rsid w:val="00330061"/>
    <w:rsid w:val="003304F4"/>
    <w:rsid w:val="00330DD0"/>
    <w:rsid w:val="00333428"/>
    <w:rsid w:val="00333C5D"/>
    <w:rsid w:val="00333CEC"/>
    <w:rsid w:val="003364B5"/>
    <w:rsid w:val="00337587"/>
    <w:rsid w:val="0034399E"/>
    <w:rsid w:val="0034514B"/>
    <w:rsid w:val="00347957"/>
    <w:rsid w:val="00350A00"/>
    <w:rsid w:val="00353019"/>
    <w:rsid w:val="00353E79"/>
    <w:rsid w:val="00366BF5"/>
    <w:rsid w:val="003675A5"/>
    <w:rsid w:val="00377CF4"/>
    <w:rsid w:val="0038511A"/>
    <w:rsid w:val="00387E38"/>
    <w:rsid w:val="00392EF3"/>
    <w:rsid w:val="003932B0"/>
    <w:rsid w:val="003A2C14"/>
    <w:rsid w:val="003B1546"/>
    <w:rsid w:val="003B2174"/>
    <w:rsid w:val="003C3F60"/>
    <w:rsid w:val="003D1A87"/>
    <w:rsid w:val="003D2D8A"/>
    <w:rsid w:val="003D4418"/>
    <w:rsid w:val="003D4C0F"/>
    <w:rsid w:val="003E19E8"/>
    <w:rsid w:val="003E2EFD"/>
    <w:rsid w:val="003E3AF1"/>
    <w:rsid w:val="003E5965"/>
    <w:rsid w:val="003F27C3"/>
    <w:rsid w:val="003F2984"/>
    <w:rsid w:val="003F530C"/>
    <w:rsid w:val="003F65E3"/>
    <w:rsid w:val="003F721D"/>
    <w:rsid w:val="00403D4B"/>
    <w:rsid w:val="00406B24"/>
    <w:rsid w:val="004103C5"/>
    <w:rsid w:val="0041240E"/>
    <w:rsid w:val="0041357C"/>
    <w:rsid w:val="004150C6"/>
    <w:rsid w:val="004225B5"/>
    <w:rsid w:val="00422690"/>
    <w:rsid w:val="004259CD"/>
    <w:rsid w:val="00427574"/>
    <w:rsid w:val="00430CE1"/>
    <w:rsid w:val="00431B31"/>
    <w:rsid w:val="00435C75"/>
    <w:rsid w:val="0044067A"/>
    <w:rsid w:val="00443C57"/>
    <w:rsid w:val="00447696"/>
    <w:rsid w:val="00453DFA"/>
    <w:rsid w:val="00463EEC"/>
    <w:rsid w:val="00464AE0"/>
    <w:rsid w:val="004650F8"/>
    <w:rsid w:val="00465426"/>
    <w:rsid w:val="0046591F"/>
    <w:rsid w:val="00467A24"/>
    <w:rsid w:val="00467CDF"/>
    <w:rsid w:val="004700C9"/>
    <w:rsid w:val="004757E8"/>
    <w:rsid w:val="0047647E"/>
    <w:rsid w:val="0048299A"/>
    <w:rsid w:val="00482FF8"/>
    <w:rsid w:val="004847FC"/>
    <w:rsid w:val="004859CA"/>
    <w:rsid w:val="00486630"/>
    <w:rsid w:val="00490667"/>
    <w:rsid w:val="0049076A"/>
    <w:rsid w:val="00491057"/>
    <w:rsid w:val="004A0174"/>
    <w:rsid w:val="004A24D9"/>
    <w:rsid w:val="004A3488"/>
    <w:rsid w:val="004A483D"/>
    <w:rsid w:val="004A4BDF"/>
    <w:rsid w:val="004A6BC4"/>
    <w:rsid w:val="004B1255"/>
    <w:rsid w:val="004B29C1"/>
    <w:rsid w:val="004B6BB8"/>
    <w:rsid w:val="004C628E"/>
    <w:rsid w:val="004D01F8"/>
    <w:rsid w:val="004D5DF8"/>
    <w:rsid w:val="004E3FCE"/>
    <w:rsid w:val="004E59F8"/>
    <w:rsid w:val="004E6441"/>
    <w:rsid w:val="004F2D76"/>
    <w:rsid w:val="004F37E9"/>
    <w:rsid w:val="004F390C"/>
    <w:rsid w:val="004F64F2"/>
    <w:rsid w:val="005032FD"/>
    <w:rsid w:val="0050646A"/>
    <w:rsid w:val="0050696D"/>
    <w:rsid w:val="005110AF"/>
    <w:rsid w:val="00512DCF"/>
    <w:rsid w:val="00513215"/>
    <w:rsid w:val="00516681"/>
    <w:rsid w:val="00520A68"/>
    <w:rsid w:val="005248F0"/>
    <w:rsid w:val="00524C1E"/>
    <w:rsid w:val="00541314"/>
    <w:rsid w:val="00541D3F"/>
    <w:rsid w:val="00542586"/>
    <w:rsid w:val="0054469B"/>
    <w:rsid w:val="00565C3B"/>
    <w:rsid w:val="00572062"/>
    <w:rsid w:val="00572C6D"/>
    <w:rsid w:val="005745B6"/>
    <w:rsid w:val="005801DE"/>
    <w:rsid w:val="00583575"/>
    <w:rsid w:val="00583D39"/>
    <w:rsid w:val="0059301D"/>
    <w:rsid w:val="00593F18"/>
    <w:rsid w:val="005957D4"/>
    <w:rsid w:val="005960BC"/>
    <w:rsid w:val="005B1B65"/>
    <w:rsid w:val="005B2C92"/>
    <w:rsid w:val="005B5DC7"/>
    <w:rsid w:val="005B62C3"/>
    <w:rsid w:val="005C02BD"/>
    <w:rsid w:val="005C45F0"/>
    <w:rsid w:val="005C78D9"/>
    <w:rsid w:val="005E1F4A"/>
    <w:rsid w:val="005E3E26"/>
    <w:rsid w:val="005E6CB4"/>
    <w:rsid w:val="005F0337"/>
    <w:rsid w:val="005F1419"/>
    <w:rsid w:val="005F2252"/>
    <w:rsid w:val="005F41D7"/>
    <w:rsid w:val="005F5839"/>
    <w:rsid w:val="005F751C"/>
    <w:rsid w:val="005F7B91"/>
    <w:rsid w:val="006027CB"/>
    <w:rsid w:val="0060280C"/>
    <w:rsid w:val="00603F59"/>
    <w:rsid w:val="0060461E"/>
    <w:rsid w:val="00610957"/>
    <w:rsid w:val="00611DA9"/>
    <w:rsid w:val="00617716"/>
    <w:rsid w:val="006217E3"/>
    <w:rsid w:val="006226F8"/>
    <w:rsid w:val="0062280C"/>
    <w:rsid w:val="00624292"/>
    <w:rsid w:val="00624C14"/>
    <w:rsid w:val="00630598"/>
    <w:rsid w:val="006306DB"/>
    <w:rsid w:val="006326A6"/>
    <w:rsid w:val="006334F0"/>
    <w:rsid w:val="00646F2A"/>
    <w:rsid w:val="00652A7E"/>
    <w:rsid w:val="006530B4"/>
    <w:rsid w:val="0066193A"/>
    <w:rsid w:val="00666D0A"/>
    <w:rsid w:val="0066734D"/>
    <w:rsid w:val="00670771"/>
    <w:rsid w:val="006756A4"/>
    <w:rsid w:val="00676B42"/>
    <w:rsid w:val="00680277"/>
    <w:rsid w:val="0068084E"/>
    <w:rsid w:val="0068277D"/>
    <w:rsid w:val="00682ABF"/>
    <w:rsid w:val="00683EB6"/>
    <w:rsid w:val="006863E6"/>
    <w:rsid w:val="0069073D"/>
    <w:rsid w:val="00692A3E"/>
    <w:rsid w:val="006A48A5"/>
    <w:rsid w:val="006A4BC1"/>
    <w:rsid w:val="006B1F79"/>
    <w:rsid w:val="006B335D"/>
    <w:rsid w:val="006B6A1E"/>
    <w:rsid w:val="006C17FB"/>
    <w:rsid w:val="006C71DC"/>
    <w:rsid w:val="006C7A3D"/>
    <w:rsid w:val="006D3C75"/>
    <w:rsid w:val="006D5200"/>
    <w:rsid w:val="006E4971"/>
    <w:rsid w:val="006E5787"/>
    <w:rsid w:val="006E5867"/>
    <w:rsid w:val="006E76D7"/>
    <w:rsid w:val="006F0260"/>
    <w:rsid w:val="007032BC"/>
    <w:rsid w:val="00706882"/>
    <w:rsid w:val="00710CCC"/>
    <w:rsid w:val="00710FCC"/>
    <w:rsid w:val="007133A5"/>
    <w:rsid w:val="00713884"/>
    <w:rsid w:val="007233D0"/>
    <w:rsid w:val="00740F70"/>
    <w:rsid w:val="007410B3"/>
    <w:rsid w:val="00741562"/>
    <w:rsid w:val="0074568B"/>
    <w:rsid w:val="00745B04"/>
    <w:rsid w:val="00747083"/>
    <w:rsid w:val="00750FA2"/>
    <w:rsid w:val="00751A1B"/>
    <w:rsid w:val="00753A75"/>
    <w:rsid w:val="00755312"/>
    <w:rsid w:val="0075729B"/>
    <w:rsid w:val="007623D8"/>
    <w:rsid w:val="00763BEF"/>
    <w:rsid w:val="00771EC2"/>
    <w:rsid w:val="0078186C"/>
    <w:rsid w:val="00785C64"/>
    <w:rsid w:val="00786C8F"/>
    <w:rsid w:val="007906F8"/>
    <w:rsid w:val="007945EB"/>
    <w:rsid w:val="007A2B00"/>
    <w:rsid w:val="007A4410"/>
    <w:rsid w:val="007A6740"/>
    <w:rsid w:val="007B415F"/>
    <w:rsid w:val="007C093F"/>
    <w:rsid w:val="007C17C4"/>
    <w:rsid w:val="007D11EC"/>
    <w:rsid w:val="007D6BB5"/>
    <w:rsid w:val="007E2B2E"/>
    <w:rsid w:val="007E2CD1"/>
    <w:rsid w:val="007E480C"/>
    <w:rsid w:val="007E762D"/>
    <w:rsid w:val="00807AAE"/>
    <w:rsid w:val="00807F80"/>
    <w:rsid w:val="00811755"/>
    <w:rsid w:val="00814386"/>
    <w:rsid w:val="008163A1"/>
    <w:rsid w:val="00816A63"/>
    <w:rsid w:val="008201A3"/>
    <w:rsid w:val="00820987"/>
    <w:rsid w:val="00820D90"/>
    <w:rsid w:val="00822B9B"/>
    <w:rsid w:val="008234CC"/>
    <w:rsid w:val="00833345"/>
    <w:rsid w:val="00834CFC"/>
    <w:rsid w:val="008364DE"/>
    <w:rsid w:val="0084050B"/>
    <w:rsid w:val="00841184"/>
    <w:rsid w:val="008411CC"/>
    <w:rsid w:val="008510CD"/>
    <w:rsid w:val="0085332F"/>
    <w:rsid w:val="008556B7"/>
    <w:rsid w:val="00855DD6"/>
    <w:rsid w:val="008571E5"/>
    <w:rsid w:val="00857543"/>
    <w:rsid w:val="0086002F"/>
    <w:rsid w:val="00861BEA"/>
    <w:rsid w:val="00862850"/>
    <w:rsid w:val="00863C56"/>
    <w:rsid w:val="00863F5A"/>
    <w:rsid w:val="008656DD"/>
    <w:rsid w:val="00867DC1"/>
    <w:rsid w:val="008703D3"/>
    <w:rsid w:val="00871CA9"/>
    <w:rsid w:val="00874872"/>
    <w:rsid w:val="00875BDE"/>
    <w:rsid w:val="00877E35"/>
    <w:rsid w:val="00880B20"/>
    <w:rsid w:val="00884E49"/>
    <w:rsid w:val="00884F58"/>
    <w:rsid w:val="0089350E"/>
    <w:rsid w:val="00893A5B"/>
    <w:rsid w:val="00894C7F"/>
    <w:rsid w:val="00894FA5"/>
    <w:rsid w:val="00897F57"/>
    <w:rsid w:val="008A6CE3"/>
    <w:rsid w:val="008B1685"/>
    <w:rsid w:val="008B4345"/>
    <w:rsid w:val="008B6ACE"/>
    <w:rsid w:val="008D3BF9"/>
    <w:rsid w:val="008D557C"/>
    <w:rsid w:val="008D6363"/>
    <w:rsid w:val="008E1550"/>
    <w:rsid w:val="008E3448"/>
    <w:rsid w:val="008F40CF"/>
    <w:rsid w:val="00907D0E"/>
    <w:rsid w:val="0091088A"/>
    <w:rsid w:val="00910B48"/>
    <w:rsid w:val="0091505D"/>
    <w:rsid w:val="00916276"/>
    <w:rsid w:val="00920071"/>
    <w:rsid w:val="00922530"/>
    <w:rsid w:val="00923082"/>
    <w:rsid w:val="0092348B"/>
    <w:rsid w:val="009261FB"/>
    <w:rsid w:val="00926689"/>
    <w:rsid w:val="00926C85"/>
    <w:rsid w:val="009305B2"/>
    <w:rsid w:val="00932FC9"/>
    <w:rsid w:val="0093328C"/>
    <w:rsid w:val="009343E5"/>
    <w:rsid w:val="009354C2"/>
    <w:rsid w:val="00940142"/>
    <w:rsid w:val="00950747"/>
    <w:rsid w:val="00954A26"/>
    <w:rsid w:val="00964364"/>
    <w:rsid w:val="00974807"/>
    <w:rsid w:val="00980441"/>
    <w:rsid w:val="0098519F"/>
    <w:rsid w:val="009854F9"/>
    <w:rsid w:val="00986E16"/>
    <w:rsid w:val="00987C96"/>
    <w:rsid w:val="00990CD2"/>
    <w:rsid w:val="00991CCD"/>
    <w:rsid w:val="009925A6"/>
    <w:rsid w:val="009937B7"/>
    <w:rsid w:val="00993FCC"/>
    <w:rsid w:val="009976D6"/>
    <w:rsid w:val="00997A12"/>
    <w:rsid w:val="00997C51"/>
    <w:rsid w:val="009A416F"/>
    <w:rsid w:val="009B410A"/>
    <w:rsid w:val="009B50DA"/>
    <w:rsid w:val="009B583F"/>
    <w:rsid w:val="009B79C9"/>
    <w:rsid w:val="009C08E0"/>
    <w:rsid w:val="009C5489"/>
    <w:rsid w:val="009C592C"/>
    <w:rsid w:val="009D0F3D"/>
    <w:rsid w:val="009D1815"/>
    <w:rsid w:val="009D680A"/>
    <w:rsid w:val="009E2022"/>
    <w:rsid w:val="009E2156"/>
    <w:rsid w:val="009E3984"/>
    <w:rsid w:val="009E6E6E"/>
    <w:rsid w:val="009F0288"/>
    <w:rsid w:val="009F0CB2"/>
    <w:rsid w:val="009F6020"/>
    <w:rsid w:val="009F7BCE"/>
    <w:rsid w:val="00A01779"/>
    <w:rsid w:val="00A04B47"/>
    <w:rsid w:val="00A0523A"/>
    <w:rsid w:val="00A06A78"/>
    <w:rsid w:val="00A107C9"/>
    <w:rsid w:val="00A14D5F"/>
    <w:rsid w:val="00A30056"/>
    <w:rsid w:val="00A302D6"/>
    <w:rsid w:val="00A30F40"/>
    <w:rsid w:val="00A35166"/>
    <w:rsid w:val="00A353B3"/>
    <w:rsid w:val="00A40FF6"/>
    <w:rsid w:val="00A4227A"/>
    <w:rsid w:val="00A42571"/>
    <w:rsid w:val="00A4319C"/>
    <w:rsid w:val="00A47C7E"/>
    <w:rsid w:val="00A53065"/>
    <w:rsid w:val="00A53FEC"/>
    <w:rsid w:val="00A54B7D"/>
    <w:rsid w:val="00A5633F"/>
    <w:rsid w:val="00A618F5"/>
    <w:rsid w:val="00A624E2"/>
    <w:rsid w:val="00A63D7F"/>
    <w:rsid w:val="00A66E18"/>
    <w:rsid w:val="00A72308"/>
    <w:rsid w:val="00A802FA"/>
    <w:rsid w:val="00A91D78"/>
    <w:rsid w:val="00A93429"/>
    <w:rsid w:val="00A96E60"/>
    <w:rsid w:val="00A97645"/>
    <w:rsid w:val="00AA4125"/>
    <w:rsid w:val="00AA41D3"/>
    <w:rsid w:val="00AB00C1"/>
    <w:rsid w:val="00AB369E"/>
    <w:rsid w:val="00AB6EF2"/>
    <w:rsid w:val="00AB70C0"/>
    <w:rsid w:val="00AC12F9"/>
    <w:rsid w:val="00AC6D0E"/>
    <w:rsid w:val="00AC7CD4"/>
    <w:rsid w:val="00AD1223"/>
    <w:rsid w:val="00AD43A5"/>
    <w:rsid w:val="00AE15DB"/>
    <w:rsid w:val="00AF3E26"/>
    <w:rsid w:val="00AF42D5"/>
    <w:rsid w:val="00AF4C8B"/>
    <w:rsid w:val="00B01550"/>
    <w:rsid w:val="00B015AB"/>
    <w:rsid w:val="00B14BBD"/>
    <w:rsid w:val="00B15CA9"/>
    <w:rsid w:val="00B20131"/>
    <w:rsid w:val="00B21833"/>
    <w:rsid w:val="00B223A6"/>
    <w:rsid w:val="00B30663"/>
    <w:rsid w:val="00B30D99"/>
    <w:rsid w:val="00B36786"/>
    <w:rsid w:val="00B3722F"/>
    <w:rsid w:val="00B45D32"/>
    <w:rsid w:val="00B50DDD"/>
    <w:rsid w:val="00B5268E"/>
    <w:rsid w:val="00B53EE1"/>
    <w:rsid w:val="00B54CCC"/>
    <w:rsid w:val="00B62B4A"/>
    <w:rsid w:val="00B6365D"/>
    <w:rsid w:val="00B63A9C"/>
    <w:rsid w:val="00B64261"/>
    <w:rsid w:val="00B67FCF"/>
    <w:rsid w:val="00B744C6"/>
    <w:rsid w:val="00B74A2D"/>
    <w:rsid w:val="00B74FC9"/>
    <w:rsid w:val="00B75646"/>
    <w:rsid w:val="00B77000"/>
    <w:rsid w:val="00B77137"/>
    <w:rsid w:val="00B833F4"/>
    <w:rsid w:val="00B85558"/>
    <w:rsid w:val="00B87DE8"/>
    <w:rsid w:val="00B90220"/>
    <w:rsid w:val="00B92378"/>
    <w:rsid w:val="00B9366B"/>
    <w:rsid w:val="00B94065"/>
    <w:rsid w:val="00BA0840"/>
    <w:rsid w:val="00BB0726"/>
    <w:rsid w:val="00BB259C"/>
    <w:rsid w:val="00BC1E4F"/>
    <w:rsid w:val="00BC23E6"/>
    <w:rsid w:val="00BD1006"/>
    <w:rsid w:val="00BD1D36"/>
    <w:rsid w:val="00BD3F31"/>
    <w:rsid w:val="00BD67B0"/>
    <w:rsid w:val="00BE09EA"/>
    <w:rsid w:val="00BE0F57"/>
    <w:rsid w:val="00BE11D7"/>
    <w:rsid w:val="00BE3334"/>
    <w:rsid w:val="00BE562E"/>
    <w:rsid w:val="00BF38BD"/>
    <w:rsid w:val="00BF7938"/>
    <w:rsid w:val="00C01471"/>
    <w:rsid w:val="00C07F7B"/>
    <w:rsid w:val="00C13E8C"/>
    <w:rsid w:val="00C14F2C"/>
    <w:rsid w:val="00C17C5D"/>
    <w:rsid w:val="00C17EB6"/>
    <w:rsid w:val="00C20DFD"/>
    <w:rsid w:val="00C25F17"/>
    <w:rsid w:val="00C30055"/>
    <w:rsid w:val="00C303C7"/>
    <w:rsid w:val="00C31503"/>
    <w:rsid w:val="00C325E0"/>
    <w:rsid w:val="00C33C53"/>
    <w:rsid w:val="00C3596A"/>
    <w:rsid w:val="00C37B87"/>
    <w:rsid w:val="00C433F6"/>
    <w:rsid w:val="00C563D2"/>
    <w:rsid w:val="00C573DE"/>
    <w:rsid w:val="00C60B8A"/>
    <w:rsid w:val="00C62B5C"/>
    <w:rsid w:val="00C7073F"/>
    <w:rsid w:val="00C77B54"/>
    <w:rsid w:val="00C77DC3"/>
    <w:rsid w:val="00C80C33"/>
    <w:rsid w:val="00C83262"/>
    <w:rsid w:val="00C83525"/>
    <w:rsid w:val="00C84463"/>
    <w:rsid w:val="00C85AA9"/>
    <w:rsid w:val="00C956E0"/>
    <w:rsid w:val="00C96519"/>
    <w:rsid w:val="00CA0A78"/>
    <w:rsid w:val="00CA2F89"/>
    <w:rsid w:val="00CA3347"/>
    <w:rsid w:val="00CA4843"/>
    <w:rsid w:val="00CA5B1D"/>
    <w:rsid w:val="00CA69AA"/>
    <w:rsid w:val="00CB0500"/>
    <w:rsid w:val="00CB5959"/>
    <w:rsid w:val="00CB6A12"/>
    <w:rsid w:val="00CD2652"/>
    <w:rsid w:val="00CD3484"/>
    <w:rsid w:val="00CD4ED4"/>
    <w:rsid w:val="00CD6C7D"/>
    <w:rsid w:val="00CE14F7"/>
    <w:rsid w:val="00CE1B0B"/>
    <w:rsid w:val="00CE336C"/>
    <w:rsid w:val="00CE6585"/>
    <w:rsid w:val="00CF09BB"/>
    <w:rsid w:val="00CF3C9C"/>
    <w:rsid w:val="00D058FA"/>
    <w:rsid w:val="00D05F07"/>
    <w:rsid w:val="00D07A27"/>
    <w:rsid w:val="00D15FDD"/>
    <w:rsid w:val="00D17B95"/>
    <w:rsid w:val="00D216A1"/>
    <w:rsid w:val="00D21AB9"/>
    <w:rsid w:val="00D23215"/>
    <w:rsid w:val="00D2468C"/>
    <w:rsid w:val="00D305D0"/>
    <w:rsid w:val="00D3511C"/>
    <w:rsid w:val="00D353D9"/>
    <w:rsid w:val="00D35FDD"/>
    <w:rsid w:val="00D44B14"/>
    <w:rsid w:val="00D47182"/>
    <w:rsid w:val="00D542DC"/>
    <w:rsid w:val="00D557E6"/>
    <w:rsid w:val="00D56533"/>
    <w:rsid w:val="00D60D70"/>
    <w:rsid w:val="00D63653"/>
    <w:rsid w:val="00D66192"/>
    <w:rsid w:val="00D6749D"/>
    <w:rsid w:val="00D71BD7"/>
    <w:rsid w:val="00D754A6"/>
    <w:rsid w:val="00D77F21"/>
    <w:rsid w:val="00D86AA9"/>
    <w:rsid w:val="00D87BEB"/>
    <w:rsid w:val="00D923BA"/>
    <w:rsid w:val="00D940D4"/>
    <w:rsid w:val="00DA3672"/>
    <w:rsid w:val="00DA76FD"/>
    <w:rsid w:val="00DB152F"/>
    <w:rsid w:val="00DB2627"/>
    <w:rsid w:val="00DB3B8A"/>
    <w:rsid w:val="00DB564E"/>
    <w:rsid w:val="00DB5A89"/>
    <w:rsid w:val="00DC15A6"/>
    <w:rsid w:val="00DC5AA5"/>
    <w:rsid w:val="00DC6426"/>
    <w:rsid w:val="00DC7AAB"/>
    <w:rsid w:val="00DD1A41"/>
    <w:rsid w:val="00DD6B03"/>
    <w:rsid w:val="00DE2CBF"/>
    <w:rsid w:val="00DE5508"/>
    <w:rsid w:val="00DF1104"/>
    <w:rsid w:val="00DF4672"/>
    <w:rsid w:val="00DF7BCA"/>
    <w:rsid w:val="00E00A03"/>
    <w:rsid w:val="00E00B0D"/>
    <w:rsid w:val="00E05CDD"/>
    <w:rsid w:val="00E0751B"/>
    <w:rsid w:val="00E11A41"/>
    <w:rsid w:val="00E15150"/>
    <w:rsid w:val="00E2547B"/>
    <w:rsid w:val="00E35ADD"/>
    <w:rsid w:val="00E3742C"/>
    <w:rsid w:val="00E42820"/>
    <w:rsid w:val="00E4362B"/>
    <w:rsid w:val="00E52934"/>
    <w:rsid w:val="00E608AE"/>
    <w:rsid w:val="00E63089"/>
    <w:rsid w:val="00E666A6"/>
    <w:rsid w:val="00E66ED2"/>
    <w:rsid w:val="00E7414A"/>
    <w:rsid w:val="00E76B60"/>
    <w:rsid w:val="00E81240"/>
    <w:rsid w:val="00E83851"/>
    <w:rsid w:val="00E90779"/>
    <w:rsid w:val="00E91139"/>
    <w:rsid w:val="00E95819"/>
    <w:rsid w:val="00E96571"/>
    <w:rsid w:val="00E97FC1"/>
    <w:rsid w:val="00EA5BF0"/>
    <w:rsid w:val="00EA62D9"/>
    <w:rsid w:val="00EB0C95"/>
    <w:rsid w:val="00EB3C58"/>
    <w:rsid w:val="00EC4B4F"/>
    <w:rsid w:val="00EC5750"/>
    <w:rsid w:val="00EC6E18"/>
    <w:rsid w:val="00EC7C08"/>
    <w:rsid w:val="00ED0036"/>
    <w:rsid w:val="00ED2B5C"/>
    <w:rsid w:val="00EE19AE"/>
    <w:rsid w:val="00EE3252"/>
    <w:rsid w:val="00EE7AA6"/>
    <w:rsid w:val="00F06C9D"/>
    <w:rsid w:val="00F1033B"/>
    <w:rsid w:val="00F10AA8"/>
    <w:rsid w:val="00F16F6C"/>
    <w:rsid w:val="00F25147"/>
    <w:rsid w:val="00F33901"/>
    <w:rsid w:val="00F34BC3"/>
    <w:rsid w:val="00F34D22"/>
    <w:rsid w:val="00F362BF"/>
    <w:rsid w:val="00F3695D"/>
    <w:rsid w:val="00F43439"/>
    <w:rsid w:val="00F4706E"/>
    <w:rsid w:val="00F5038E"/>
    <w:rsid w:val="00F55F9B"/>
    <w:rsid w:val="00F65242"/>
    <w:rsid w:val="00F673F0"/>
    <w:rsid w:val="00F7399B"/>
    <w:rsid w:val="00F76597"/>
    <w:rsid w:val="00F773BB"/>
    <w:rsid w:val="00F77C3F"/>
    <w:rsid w:val="00F80FF1"/>
    <w:rsid w:val="00F8560D"/>
    <w:rsid w:val="00F8573E"/>
    <w:rsid w:val="00F8785F"/>
    <w:rsid w:val="00FA4001"/>
    <w:rsid w:val="00FB6B9A"/>
    <w:rsid w:val="00FC103F"/>
    <w:rsid w:val="00FC3877"/>
    <w:rsid w:val="00FC3BF3"/>
    <w:rsid w:val="00FC4EF3"/>
    <w:rsid w:val="00FC6EF1"/>
    <w:rsid w:val="00FC7638"/>
    <w:rsid w:val="00FD46BD"/>
    <w:rsid w:val="00FD691E"/>
    <w:rsid w:val="00FD6FB7"/>
    <w:rsid w:val="00FE26CB"/>
    <w:rsid w:val="00FE3F0A"/>
    <w:rsid w:val="00FF3B99"/>
    <w:rsid w:val="00FF4538"/>
    <w:rsid w:val="00FF4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70280"/>
  <w15:chartTrackingRefBased/>
  <w15:docId w15:val="{3370BE40-5FE0-4F39-81E0-1AD73E84C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41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47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7FC"/>
  </w:style>
  <w:style w:type="paragraph" w:styleId="Footer">
    <w:name w:val="footer"/>
    <w:basedOn w:val="Normal"/>
    <w:link w:val="FooterChar"/>
    <w:uiPriority w:val="99"/>
    <w:unhideWhenUsed/>
    <w:rsid w:val="004847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7FC"/>
  </w:style>
  <w:style w:type="character" w:styleId="CommentReference">
    <w:name w:val="annotation reference"/>
    <w:basedOn w:val="DefaultParagraphFont"/>
    <w:uiPriority w:val="99"/>
    <w:semiHidden/>
    <w:unhideWhenUsed/>
    <w:rsid w:val="0024638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B67EE-3EFB-4405-A823-4C6256101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2</TotalTime>
  <Pages>3</Pages>
  <Words>574</Words>
  <Characters>3276</Characters>
  <Application>Microsoft Office Word</Application>
  <DocSecurity>0</DocSecurity>
  <Lines>27</Lines>
  <Paragraphs>7</Paragraphs>
  <ScaleCrop>false</ScaleCrop>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 montes</dc:creator>
  <cp:keywords/>
  <dc:description/>
  <cp:lastModifiedBy>Alfredo montes</cp:lastModifiedBy>
  <cp:revision>719</cp:revision>
  <dcterms:created xsi:type="dcterms:W3CDTF">2022-02-19T02:14:00Z</dcterms:created>
  <dcterms:modified xsi:type="dcterms:W3CDTF">2022-03-24T00:49:00Z</dcterms:modified>
</cp:coreProperties>
</file>